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4CA8AC" w14:textId="77777777" w:rsidR="009A47A0" w:rsidRDefault="009A47A0">
      <w:pPr>
        <w:pStyle w:val="Heading2"/>
      </w:pPr>
      <w:r>
        <w:t>PROJECT CHARTER</w:t>
      </w:r>
    </w:p>
    <w:p w14:paraId="672A6659" w14:textId="77777777" w:rsidR="009A47A0" w:rsidRDefault="009A47A0"/>
    <w:p w14:paraId="43B3A78D" w14:textId="77777777" w:rsidR="009A47A0" w:rsidRDefault="00B43D28">
      <w:pPr>
        <w:rPr>
          <w:rFonts w:ascii="Arial Black" w:hAnsi="Arial Black"/>
          <w:sz w:val="28"/>
        </w:rPr>
      </w:pPr>
      <w:r>
        <w:rPr>
          <w:rFonts w:ascii="Arial Black" w:hAnsi="Arial Black"/>
          <w:noProof/>
          <w:sz w:val="28"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1925081E" wp14:editId="5257EF72">
                <wp:simplePos x="0" y="0"/>
                <wp:positionH relativeFrom="margin">
                  <wp:align>center</wp:align>
                </wp:positionH>
                <wp:positionV relativeFrom="paragraph">
                  <wp:posOffset>114935</wp:posOffset>
                </wp:positionV>
                <wp:extent cx="6309360" cy="0"/>
                <wp:effectExtent l="0" t="19050" r="34290" b="19050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09360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CB64699" id="Line 2" o:spid="_x0000_s1026" style="position:absolute;z-index:2516577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from="0,9.05pt" to="496.8pt,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" o:allowincell="f" strokeweight="3pt">
                <w10:wrap anchorx="margin"/>
              </v:line>
            </w:pict>
          </mc:Fallback>
        </mc:AlternateContent>
      </w:r>
    </w:p>
    <w:p w14:paraId="0A37501D" w14:textId="77777777" w:rsidR="009A47A0" w:rsidRDefault="009A47A0">
      <w:pPr>
        <w:ind w:right="900"/>
      </w:pPr>
    </w:p>
    <w:tbl>
      <w:tblPr>
        <w:tblW w:w="10098" w:type="dxa"/>
        <w:tblInd w:w="-75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4428"/>
        <w:gridCol w:w="5670"/>
      </w:tblGrid>
      <w:tr w:rsidR="009A47A0" w14:paraId="5E37F108" w14:textId="77777777" w:rsidTr="00F61EDE">
        <w:tc>
          <w:tcPr>
            <w:tcW w:w="4428" w:type="dxa"/>
          </w:tcPr>
          <w:p w14:paraId="200AACAB" w14:textId="536BE9E9" w:rsidR="009A47A0" w:rsidRDefault="009A47A0" w:rsidP="0097575D">
            <w:pPr>
              <w:ind w:right="900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Project Name:</w:t>
            </w:r>
            <w:r w:rsidR="00284073">
              <w:rPr>
                <w:rFonts w:ascii="Arial" w:hAnsi="Arial"/>
                <w:b/>
                <w:sz w:val="22"/>
              </w:rPr>
              <w:t xml:space="preserve"> </w:t>
            </w:r>
            <w:r w:rsidR="0097575D">
              <w:rPr>
                <w:rFonts w:ascii="Arial" w:hAnsi="Arial"/>
                <w:b/>
                <w:sz w:val="22"/>
              </w:rPr>
              <w:t>Foodies</w:t>
            </w:r>
          </w:p>
          <w:p w14:paraId="5DAB6C7B" w14:textId="77777777" w:rsidR="009A47A0" w:rsidRDefault="009A47A0">
            <w:pPr>
              <w:ind w:right="900"/>
            </w:pPr>
          </w:p>
        </w:tc>
        <w:tc>
          <w:tcPr>
            <w:tcW w:w="5670" w:type="dxa"/>
          </w:tcPr>
          <w:p w14:paraId="02168E8E" w14:textId="3571AA36" w:rsidR="009A47A0" w:rsidRDefault="009A47A0">
            <w:pPr>
              <w:ind w:right="900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Project Number:</w:t>
            </w:r>
            <w:r w:rsidR="00284073">
              <w:rPr>
                <w:rFonts w:ascii="Arial" w:hAnsi="Arial"/>
                <w:b/>
                <w:sz w:val="22"/>
              </w:rPr>
              <w:t>1.0</w:t>
            </w:r>
          </w:p>
        </w:tc>
      </w:tr>
      <w:tr w:rsidR="009A47A0" w14:paraId="412D6127" w14:textId="77777777" w:rsidTr="00F61EDE">
        <w:tc>
          <w:tcPr>
            <w:tcW w:w="4428" w:type="dxa"/>
          </w:tcPr>
          <w:p w14:paraId="3101716D" w14:textId="40694D68" w:rsidR="009A47A0" w:rsidRDefault="009A47A0">
            <w:pPr>
              <w:ind w:right="900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Date:</w:t>
            </w:r>
            <w:r w:rsidR="00284073">
              <w:rPr>
                <w:rFonts w:ascii="Arial" w:hAnsi="Arial"/>
                <w:b/>
                <w:sz w:val="22"/>
              </w:rPr>
              <w:t>9 Apr 2022</w:t>
            </w:r>
          </w:p>
          <w:p w14:paraId="02EB378F" w14:textId="77777777" w:rsidR="009A47A0" w:rsidRDefault="009A47A0">
            <w:pPr>
              <w:ind w:right="900"/>
            </w:pPr>
          </w:p>
        </w:tc>
        <w:tc>
          <w:tcPr>
            <w:tcW w:w="5670" w:type="dxa"/>
          </w:tcPr>
          <w:p w14:paraId="629E6996" w14:textId="3428C61B" w:rsidR="009A47A0" w:rsidRDefault="009A47A0">
            <w:pPr>
              <w:ind w:right="900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Revision Number:</w:t>
            </w:r>
          </w:p>
        </w:tc>
      </w:tr>
    </w:tbl>
    <w:p w14:paraId="6A05A809" w14:textId="77777777" w:rsidR="009A47A0" w:rsidRDefault="009A47A0">
      <w:pPr>
        <w:ind w:right="900"/>
      </w:pPr>
    </w:p>
    <w:p w14:paraId="5A39BBE3" w14:textId="77777777" w:rsidR="009A47A0" w:rsidRDefault="009A47A0">
      <w:pPr>
        <w:ind w:right="900"/>
      </w:pPr>
    </w:p>
    <w:tbl>
      <w:tblPr>
        <w:tblW w:w="10080" w:type="dxa"/>
        <w:tblInd w:w="-73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83"/>
        <w:gridCol w:w="918"/>
        <w:gridCol w:w="3189"/>
        <w:gridCol w:w="540"/>
        <w:gridCol w:w="2250"/>
      </w:tblGrid>
      <w:tr w:rsidR="009A47A0" w14:paraId="3CE7F44F" w14:textId="77777777" w:rsidTr="00E50E17">
        <w:tc>
          <w:tcPr>
            <w:tcW w:w="10080" w:type="dxa"/>
            <w:gridSpan w:val="5"/>
            <w:shd w:val="clear" w:color="auto" w:fill="FFFFFF" w:themeFill="background1"/>
          </w:tcPr>
          <w:p w14:paraId="41C8F396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  <w:p w14:paraId="7A8FBCB8" w14:textId="1E98EF9D" w:rsidR="009A47A0" w:rsidRPr="00F61EDE" w:rsidRDefault="009A47A0">
            <w:pPr>
              <w:numPr>
                <w:ilvl w:val="0"/>
                <w:numId w:val="9"/>
              </w:numPr>
              <w:ind w:right="900"/>
              <w:rPr>
                <w:rFonts w:ascii="Arial" w:hAnsi="Arial"/>
                <w:b/>
                <w:i/>
                <w:sz w:val="24"/>
                <w:szCs w:val="22"/>
              </w:rPr>
            </w:pPr>
            <w:r w:rsidRPr="00F61EDE">
              <w:rPr>
                <w:rFonts w:ascii="Arial" w:hAnsi="Arial"/>
                <w:b/>
                <w:i/>
                <w:sz w:val="24"/>
                <w:szCs w:val="22"/>
              </w:rPr>
              <w:t>PROJECT GOALS</w:t>
            </w:r>
            <w:r w:rsidR="00E50E17">
              <w:rPr>
                <w:rFonts w:ascii="Arial" w:hAnsi="Arial"/>
                <w:b/>
                <w:i/>
                <w:sz w:val="24"/>
                <w:szCs w:val="22"/>
              </w:rPr>
              <w:t xml:space="preserve"> (Objective)</w:t>
            </w:r>
          </w:p>
          <w:p w14:paraId="72A3D3EC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</w:tc>
      </w:tr>
      <w:tr w:rsidR="009A47A0" w14:paraId="62F176F0" w14:textId="77777777" w:rsidTr="00E50E17">
        <w:trPr>
          <w:trHeight w:val="2118"/>
        </w:trPr>
        <w:tc>
          <w:tcPr>
            <w:tcW w:w="10080" w:type="dxa"/>
            <w:gridSpan w:val="5"/>
          </w:tcPr>
          <w:p w14:paraId="0E27B00A" w14:textId="31D80FE5" w:rsidR="00E172F5" w:rsidRPr="00E50E17" w:rsidRDefault="00EB395F" w:rsidP="00E50E17">
            <w:pPr>
              <w:spacing w:before="240"/>
              <w:ind w:left="720" w:right="900"/>
              <w:rPr>
                <w:sz w:val="28"/>
                <w:szCs w:val="28"/>
              </w:rPr>
            </w:pPr>
            <w:r w:rsidRPr="00E50E17">
              <w:rPr>
                <w:sz w:val="28"/>
                <w:szCs w:val="28"/>
              </w:rPr>
              <w:t>Organizational Goals</w:t>
            </w:r>
          </w:p>
          <w:p w14:paraId="07918236" w14:textId="4F4CC979" w:rsidR="00EB395F" w:rsidRPr="00E50E17" w:rsidRDefault="00CC500B" w:rsidP="00F61EDE">
            <w:pPr>
              <w:pStyle w:val="ListParagraph"/>
              <w:numPr>
                <w:ilvl w:val="0"/>
                <w:numId w:val="15"/>
              </w:numPr>
              <w:ind w:right="900"/>
              <w:rPr>
                <w:sz w:val="24"/>
                <w:szCs w:val="24"/>
                <w:lang w:bidi="ar-EG"/>
              </w:rPr>
            </w:pPr>
            <w:r w:rsidRPr="00E50E17">
              <w:rPr>
                <w:sz w:val="24"/>
                <w:szCs w:val="24"/>
                <w:lang w:bidi="ar-EG"/>
              </w:rPr>
              <w:t xml:space="preserve">Finishing the project </w:t>
            </w:r>
            <w:r w:rsidR="00F61EDE" w:rsidRPr="00E50E17">
              <w:rPr>
                <w:sz w:val="24"/>
                <w:szCs w:val="24"/>
                <w:lang w:bidi="ar-EG"/>
              </w:rPr>
              <w:t>on</w:t>
            </w:r>
            <w:r w:rsidRPr="00E50E17">
              <w:rPr>
                <w:sz w:val="24"/>
                <w:szCs w:val="24"/>
                <w:lang w:bidi="ar-EG"/>
              </w:rPr>
              <w:t xml:space="preserve"> time frame of </w:t>
            </w:r>
            <w:r w:rsidR="0097575D" w:rsidRPr="00E50E17">
              <w:rPr>
                <w:sz w:val="24"/>
                <w:szCs w:val="24"/>
                <w:lang w:bidi="ar-EG"/>
              </w:rPr>
              <w:t>5</w:t>
            </w:r>
            <w:r w:rsidRPr="00E50E17">
              <w:rPr>
                <w:sz w:val="24"/>
                <w:szCs w:val="24"/>
                <w:lang w:bidi="ar-EG"/>
              </w:rPr>
              <w:t xml:space="preserve"> weeks (2</w:t>
            </w:r>
            <w:r w:rsidR="0097575D" w:rsidRPr="00E50E17">
              <w:rPr>
                <w:sz w:val="24"/>
                <w:szCs w:val="24"/>
                <w:lang w:bidi="ar-EG"/>
              </w:rPr>
              <w:t>12.5</w:t>
            </w:r>
            <w:r w:rsidRPr="00E50E17">
              <w:rPr>
                <w:sz w:val="24"/>
                <w:szCs w:val="24"/>
                <w:lang w:bidi="ar-EG"/>
              </w:rPr>
              <w:t xml:space="preserve"> hours).</w:t>
            </w:r>
          </w:p>
          <w:p w14:paraId="291C7184" w14:textId="7A8E3C96" w:rsidR="00F61EDE" w:rsidRPr="00E50E17" w:rsidRDefault="00F61EDE" w:rsidP="00F61EDE">
            <w:pPr>
              <w:pStyle w:val="ListParagraph"/>
              <w:numPr>
                <w:ilvl w:val="0"/>
                <w:numId w:val="15"/>
              </w:numPr>
              <w:ind w:right="900"/>
              <w:rPr>
                <w:sz w:val="24"/>
                <w:szCs w:val="24"/>
                <w:lang w:bidi="ar-EG"/>
              </w:rPr>
            </w:pPr>
            <w:r w:rsidRPr="00E50E17">
              <w:rPr>
                <w:sz w:val="24"/>
                <w:szCs w:val="24"/>
                <w:lang w:bidi="ar-EG"/>
              </w:rPr>
              <w:t>Finishing the project on Schedule</w:t>
            </w:r>
          </w:p>
          <w:p w14:paraId="237BA6C5" w14:textId="3197600D" w:rsidR="00CC500B" w:rsidRPr="00E50E17" w:rsidRDefault="00CC500B" w:rsidP="00CC500B">
            <w:pPr>
              <w:pStyle w:val="ListParagraph"/>
              <w:numPr>
                <w:ilvl w:val="0"/>
                <w:numId w:val="15"/>
              </w:numPr>
              <w:ind w:right="900"/>
              <w:rPr>
                <w:sz w:val="24"/>
                <w:szCs w:val="24"/>
                <w:lang w:bidi="ar-EG"/>
              </w:rPr>
            </w:pPr>
            <w:r w:rsidRPr="00E50E17">
              <w:rPr>
                <w:sz w:val="24"/>
                <w:szCs w:val="24"/>
                <w:lang w:bidi="ar-EG"/>
              </w:rPr>
              <w:t>Finishing the project within budget.</w:t>
            </w:r>
          </w:p>
          <w:p w14:paraId="70300E4B" w14:textId="4E7A064B" w:rsidR="00F61EDE" w:rsidRPr="00E50E17" w:rsidRDefault="00F61EDE" w:rsidP="00F61EDE">
            <w:pPr>
              <w:ind w:left="720" w:right="900"/>
              <w:rPr>
                <w:sz w:val="28"/>
                <w:szCs w:val="28"/>
              </w:rPr>
            </w:pPr>
            <w:r w:rsidRPr="00E50E17">
              <w:rPr>
                <w:sz w:val="28"/>
                <w:szCs w:val="28"/>
              </w:rPr>
              <w:t>Project Goals</w:t>
            </w:r>
          </w:p>
          <w:p w14:paraId="174C9749" w14:textId="77777777" w:rsidR="00F61EDE" w:rsidRPr="00E50E17" w:rsidRDefault="00F61EDE" w:rsidP="00F61EDE">
            <w:pPr>
              <w:ind w:right="900"/>
              <w:rPr>
                <w:lang w:bidi="ar-EG"/>
              </w:rPr>
            </w:pPr>
          </w:p>
          <w:p w14:paraId="2AC1DEB3" w14:textId="775126E9" w:rsidR="00F61EDE" w:rsidRPr="00E50E17" w:rsidRDefault="00F61EDE" w:rsidP="00B30A7D">
            <w:pPr>
              <w:pStyle w:val="ListParagraph"/>
              <w:numPr>
                <w:ilvl w:val="0"/>
                <w:numId w:val="15"/>
              </w:numPr>
              <w:ind w:right="900"/>
              <w:rPr>
                <w:sz w:val="24"/>
                <w:szCs w:val="24"/>
              </w:rPr>
            </w:pPr>
            <w:r w:rsidRPr="00E50E17">
              <w:rPr>
                <w:sz w:val="24"/>
                <w:szCs w:val="24"/>
              </w:rPr>
              <w:t xml:space="preserve">Project Start from 09-04-2022 </w:t>
            </w:r>
          </w:p>
          <w:p w14:paraId="7AB34539" w14:textId="292DF2D4" w:rsidR="00CC500B" w:rsidRPr="00E50E17" w:rsidRDefault="00CC500B" w:rsidP="00CC500B">
            <w:pPr>
              <w:pStyle w:val="ListParagraph"/>
              <w:numPr>
                <w:ilvl w:val="0"/>
                <w:numId w:val="15"/>
              </w:numPr>
              <w:ind w:right="900"/>
              <w:rPr>
                <w:sz w:val="24"/>
                <w:szCs w:val="24"/>
              </w:rPr>
            </w:pPr>
            <w:r w:rsidRPr="00E50E17">
              <w:rPr>
                <w:sz w:val="24"/>
                <w:szCs w:val="24"/>
              </w:rPr>
              <w:t xml:space="preserve">All Team members should work with 85% capacity for the </w:t>
            </w:r>
            <w:r w:rsidR="00374831" w:rsidRPr="00E50E17">
              <w:rPr>
                <w:sz w:val="24"/>
                <w:szCs w:val="24"/>
              </w:rPr>
              <w:t>project and 15% for learning new technologies.</w:t>
            </w:r>
          </w:p>
          <w:p w14:paraId="6CF9E0DA" w14:textId="634C0FA3" w:rsidR="00F61EDE" w:rsidRPr="00E50E17" w:rsidRDefault="00E50E17" w:rsidP="00F61EDE">
            <w:pPr>
              <w:ind w:left="720" w:right="900"/>
              <w:rPr>
                <w:sz w:val="28"/>
                <w:szCs w:val="28"/>
              </w:rPr>
            </w:pPr>
            <w:r w:rsidRPr="00E50E17">
              <w:rPr>
                <w:sz w:val="28"/>
                <w:szCs w:val="28"/>
              </w:rPr>
              <w:t>Customer</w:t>
            </w:r>
            <w:r w:rsidR="00F61EDE" w:rsidRPr="00E50E17">
              <w:rPr>
                <w:sz w:val="28"/>
                <w:szCs w:val="28"/>
              </w:rPr>
              <w:t xml:space="preserve"> Goals</w:t>
            </w:r>
          </w:p>
          <w:p w14:paraId="4918F140" w14:textId="73E55AAE" w:rsidR="00F61EDE" w:rsidRPr="00E50E17" w:rsidRDefault="00F61EDE" w:rsidP="00F61EDE">
            <w:pPr>
              <w:pStyle w:val="ListParagraph"/>
              <w:numPr>
                <w:ilvl w:val="0"/>
                <w:numId w:val="15"/>
              </w:numPr>
              <w:ind w:right="900"/>
              <w:rPr>
                <w:sz w:val="24"/>
                <w:szCs w:val="24"/>
              </w:rPr>
            </w:pPr>
            <w:r w:rsidRPr="00E50E17">
              <w:rPr>
                <w:sz w:val="24"/>
                <w:szCs w:val="24"/>
              </w:rPr>
              <w:t xml:space="preserve">Company must </w:t>
            </w:r>
            <w:r w:rsidR="00E50E17" w:rsidRPr="00E50E17">
              <w:rPr>
                <w:sz w:val="24"/>
                <w:szCs w:val="24"/>
              </w:rPr>
              <w:t xml:space="preserve">become </w:t>
            </w:r>
            <w:r w:rsidRPr="00E50E17">
              <w:rPr>
                <w:sz w:val="24"/>
                <w:szCs w:val="24"/>
              </w:rPr>
              <w:t>CMMI level 3</w:t>
            </w:r>
            <w:r w:rsidR="00E50E17" w:rsidRPr="00E50E17">
              <w:rPr>
                <w:sz w:val="24"/>
                <w:szCs w:val="24"/>
              </w:rPr>
              <w:t xml:space="preserve"> </w:t>
            </w:r>
          </w:p>
          <w:p w14:paraId="466A14F4" w14:textId="4FA7EC7D" w:rsidR="00F61EDE" w:rsidRPr="00E50E17" w:rsidRDefault="00E50E17" w:rsidP="00B30A7D">
            <w:pPr>
              <w:pStyle w:val="ListParagraph"/>
              <w:numPr>
                <w:ilvl w:val="0"/>
                <w:numId w:val="15"/>
              </w:numPr>
              <w:ind w:right="900"/>
              <w:rPr>
                <w:sz w:val="24"/>
                <w:szCs w:val="24"/>
              </w:rPr>
            </w:pPr>
            <w:r w:rsidRPr="00E50E17">
              <w:rPr>
                <w:sz w:val="24"/>
                <w:szCs w:val="24"/>
              </w:rPr>
              <w:t xml:space="preserve">Provide a </w:t>
            </w:r>
            <w:r w:rsidR="00B30A7D">
              <w:rPr>
                <w:sz w:val="24"/>
                <w:szCs w:val="24"/>
              </w:rPr>
              <w:t>third-party</w:t>
            </w:r>
            <w:r w:rsidRPr="00E50E17">
              <w:rPr>
                <w:sz w:val="24"/>
                <w:szCs w:val="24"/>
              </w:rPr>
              <w:t xml:space="preserve"> assessor to ensure the product quality</w:t>
            </w:r>
          </w:p>
          <w:p w14:paraId="18D24248" w14:textId="01906623" w:rsidR="00CC500B" w:rsidRPr="00E50E17" w:rsidRDefault="00F61EDE" w:rsidP="00F61EDE">
            <w:pPr>
              <w:ind w:right="900"/>
              <w:rPr>
                <w:rtl/>
                <w:lang w:bidi="ar-EG"/>
              </w:rPr>
            </w:pPr>
            <w:r w:rsidRPr="00E50E17">
              <w:rPr>
                <w:lang w:bidi="ar-EG"/>
              </w:rPr>
              <w:t xml:space="preserve">                            </w:t>
            </w:r>
          </w:p>
          <w:p w14:paraId="554582A5" w14:textId="77777777" w:rsidR="00CC500B" w:rsidRPr="00E50E17" w:rsidRDefault="00CC500B" w:rsidP="00E172F5">
            <w:pPr>
              <w:ind w:left="720" w:right="900"/>
              <w:rPr>
                <w:sz w:val="28"/>
                <w:szCs w:val="28"/>
              </w:rPr>
            </w:pPr>
            <w:r w:rsidRPr="00E50E17">
              <w:rPr>
                <w:sz w:val="28"/>
                <w:szCs w:val="28"/>
              </w:rPr>
              <w:t>Process Goals</w:t>
            </w:r>
          </w:p>
          <w:p w14:paraId="66B1E083" w14:textId="23F589E2" w:rsidR="00CC500B" w:rsidRPr="00E50E17" w:rsidRDefault="00374831" w:rsidP="002630BB">
            <w:pPr>
              <w:pStyle w:val="ListParagraph"/>
              <w:numPr>
                <w:ilvl w:val="0"/>
                <w:numId w:val="15"/>
              </w:numPr>
              <w:ind w:right="900"/>
              <w:rPr>
                <w:sz w:val="24"/>
                <w:szCs w:val="24"/>
                <w:lang w:bidi="ar-EG"/>
              </w:rPr>
            </w:pPr>
            <w:r w:rsidRPr="00E50E17">
              <w:rPr>
                <w:sz w:val="24"/>
                <w:szCs w:val="24"/>
                <w:lang w:bidi="ar-EG"/>
              </w:rPr>
              <w:t xml:space="preserve">Comply with </w:t>
            </w:r>
            <w:r w:rsidR="00E50E17" w:rsidRPr="00E50E17">
              <w:rPr>
                <w:sz w:val="24"/>
                <w:szCs w:val="24"/>
                <w:lang w:bidi="ar-EG"/>
              </w:rPr>
              <w:t xml:space="preserve">the </w:t>
            </w:r>
            <w:r w:rsidRPr="00E50E17">
              <w:rPr>
                <w:sz w:val="24"/>
                <w:szCs w:val="24"/>
                <w:lang w:bidi="ar-EG"/>
              </w:rPr>
              <w:t xml:space="preserve">quality level required by the </w:t>
            </w:r>
            <w:r w:rsidR="002630BB" w:rsidRPr="00E50E17">
              <w:rPr>
                <w:sz w:val="24"/>
                <w:szCs w:val="24"/>
                <w:lang w:bidi="ar-EG"/>
              </w:rPr>
              <w:t>customer</w:t>
            </w:r>
            <w:r w:rsidRPr="00E50E17">
              <w:rPr>
                <w:sz w:val="24"/>
                <w:szCs w:val="24"/>
                <w:lang w:bidi="ar-EG"/>
              </w:rPr>
              <w:t>.</w:t>
            </w:r>
          </w:p>
          <w:p w14:paraId="45F2A5BB" w14:textId="313CF66F" w:rsidR="00374831" w:rsidRPr="00E50E17" w:rsidRDefault="00374831" w:rsidP="00E50E17">
            <w:pPr>
              <w:pStyle w:val="ListParagraph"/>
              <w:numPr>
                <w:ilvl w:val="0"/>
                <w:numId w:val="15"/>
              </w:numPr>
              <w:ind w:right="900"/>
              <w:rPr>
                <w:sz w:val="24"/>
                <w:szCs w:val="24"/>
                <w:lang w:bidi="ar-EG"/>
              </w:rPr>
            </w:pPr>
            <w:r w:rsidRPr="00E50E17">
              <w:rPr>
                <w:sz w:val="24"/>
                <w:szCs w:val="24"/>
                <w:lang w:bidi="ar-EG"/>
              </w:rPr>
              <w:t>Minimize the Quality</w:t>
            </w:r>
            <w:r w:rsidR="002630BB" w:rsidRPr="00E50E17">
              <w:rPr>
                <w:sz w:val="24"/>
                <w:szCs w:val="24"/>
                <w:lang w:bidi="ar-EG"/>
              </w:rPr>
              <w:t xml:space="preserve"> Assurance findings to maximum </w:t>
            </w:r>
            <w:r w:rsidR="00E50E17" w:rsidRPr="00E50E17">
              <w:rPr>
                <w:sz w:val="24"/>
                <w:szCs w:val="24"/>
                <w:lang w:bidi="ar-EG"/>
              </w:rPr>
              <w:t>3</w:t>
            </w:r>
            <w:r w:rsidRPr="00E50E17">
              <w:rPr>
                <w:sz w:val="24"/>
                <w:szCs w:val="24"/>
                <w:lang w:bidi="ar-EG"/>
              </w:rPr>
              <w:t xml:space="preserve"> </w:t>
            </w:r>
            <w:r w:rsidR="0097575D" w:rsidRPr="00E50E17">
              <w:rPr>
                <w:sz w:val="24"/>
                <w:szCs w:val="24"/>
                <w:lang w:bidi="ar-EG"/>
              </w:rPr>
              <w:t>findings</w:t>
            </w:r>
            <w:r w:rsidRPr="00E50E17">
              <w:rPr>
                <w:sz w:val="24"/>
                <w:szCs w:val="24"/>
                <w:lang w:bidi="ar-EG"/>
              </w:rPr>
              <w:t xml:space="preserve"> per release.</w:t>
            </w:r>
          </w:p>
          <w:p w14:paraId="4C9C0F7A" w14:textId="77777777" w:rsidR="00CC500B" w:rsidRPr="00E50E17" w:rsidRDefault="00CC500B" w:rsidP="00E172F5">
            <w:pPr>
              <w:ind w:left="720" w:right="900"/>
              <w:rPr>
                <w:lang w:bidi="ar-EG"/>
              </w:rPr>
            </w:pPr>
          </w:p>
          <w:p w14:paraId="5D572F92" w14:textId="1CBDFAB8" w:rsidR="00CC500B" w:rsidRPr="00E50E17" w:rsidRDefault="00F61EDE" w:rsidP="00E172F5">
            <w:pPr>
              <w:ind w:left="720" w:right="900"/>
              <w:rPr>
                <w:sz w:val="28"/>
                <w:szCs w:val="28"/>
              </w:rPr>
            </w:pPr>
            <w:r w:rsidRPr="00E50E17">
              <w:rPr>
                <w:sz w:val="28"/>
                <w:szCs w:val="28"/>
              </w:rPr>
              <w:t>Project-specific</w:t>
            </w:r>
            <w:r w:rsidR="00CC500B" w:rsidRPr="00E50E17">
              <w:rPr>
                <w:sz w:val="28"/>
                <w:szCs w:val="28"/>
              </w:rPr>
              <w:t xml:space="preserve"> Goals</w:t>
            </w:r>
          </w:p>
          <w:p w14:paraId="19A7392A" w14:textId="77777777" w:rsidR="00F144E3" w:rsidRPr="00E50E17" w:rsidRDefault="00374831" w:rsidP="00CC500B">
            <w:pPr>
              <w:pStyle w:val="ListParagraph"/>
              <w:numPr>
                <w:ilvl w:val="0"/>
                <w:numId w:val="15"/>
              </w:numPr>
              <w:ind w:right="900"/>
              <w:rPr>
                <w:sz w:val="24"/>
                <w:szCs w:val="24"/>
              </w:rPr>
            </w:pPr>
            <w:r w:rsidRPr="00E50E17">
              <w:rPr>
                <w:sz w:val="24"/>
                <w:szCs w:val="24"/>
              </w:rPr>
              <w:t>Provide Features required by the user.</w:t>
            </w:r>
          </w:p>
          <w:p w14:paraId="44D81CDC" w14:textId="4EB9E665" w:rsidR="00374831" w:rsidRDefault="00374831" w:rsidP="00CC500B">
            <w:pPr>
              <w:pStyle w:val="ListParagraph"/>
              <w:numPr>
                <w:ilvl w:val="0"/>
                <w:numId w:val="15"/>
              </w:numPr>
              <w:ind w:right="900"/>
              <w:rPr>
                <w:sz w:val="24"/>
                <w:szCs w:val="24"/>
              </w:rPr>
            </w:pPr>
            <w:r w:rsidRPr="00E50E17">
              <w:rPr>
                <w:sz w:val="24"/>
                <w:szCs w:val="24"/>
              </w:rPr>
              <w:t xml:space="preserve">Comply with the SRS approved by </w:t>
            </w:r>
            <w:r w:rsidR="00E50E17" w:rsidRPr="00E50E17">
              <w:rPr>
                <w:sz w:val="24"/>
                <w:szCs w:val="24"/>
              </w:rPr>
              <w:t xml:space="preserve">the </w:t>
            </w:r>
            <w:r w:rsidRPr="00E50E17">
              <w:rPr>
                <w:sz w:val="24"/>
                <w:szCs w:val="24"/>
              </w:rPr>
              <w:t>customer.</w:t>
            </w:r>
          </w:p>
          <w:p w14:paraId="4CC89C70" w14:textId="56E4910A" w:rsidR="00E50E17" w:rsidRDefault="00E50E17" w:rsidP="00E50E17">
            <w:pPr>
              <w:ind w:right="900"/>
              <w:rPr>
                <w:sz w:val="24"/>
                <w:szCs w:val="24"/>
              </w:rPr>
            </w:pPr>
          </w:p>
          <w:p w14:paraId="199D2066" w14:textId="77777777" w:rsidR="00E50E17" w:rsidRPr="00E50E17" w:rsidRDefault="00E50E17" w:rsidP="00E50E17">
            <w:pPr>
              <w:ind w:right="900"/>
              <w:rPr>
                <w:sz w:val="24"/>
                <w:szCs w:val="24"/>
              </w:rPr>
            </w:pPr>
          </w:p>
          <w:p w14:paraId="62EBF3C5" w14:textId="23C9E878" w:rsidR="00374831" w:rsidRDefault="00374831" w:rsidP="00374831">
            <w:pPr>
              <w:pStyle w:val="ListParagraph"/>
              <w:ind w:left="1694" w:right="900"/>
            </w:pPr>
          </w:p>
        </w:tc>
      </w:tr>
      <w:tr w:rsidR="009A47A0" w14:paraId="337DF34A" w14:textId="77777777" w:rsidTr="00E50E17">
        <w:tc>
          <w:tcPr>
            <w:tcW w:w="10080" w:type="dxa"/>
            <w:gridSpan w:val="5"/>
            <w:shd w:val="clear" w:color="auto" w:fill="FFFFFF" w:themeFill="background1"/>
          </w:tcPr>
          <w:p w14:paraId="33BD950B" w14:textId="680C37B2" w:rsidR="009A47A0" w:rsidRDefault="009A47A0" w:rsidP="0097575D">
            <w:pPr>
              <w:numPr>
                <w:ilvl w:val="0"/>
                <w:numId w:val="9"/>
              </w:numPr>
              <w:spacing w:before="240"/>
              <w:ind w:right="900"/>
              <w:rPr>
                <w:rFonts w:ascii="Arial" w:hAnsi="Arial"/>
                <w:b/>
                <w:i/>
                <w:sz w:val="22"/>
              </w:rPr>
            </w:pPr>
            <w:r>
              <w:rPr>
                <w:rFonts w:ascii="Arial" w:hAnsi="Arial"/>
                <w:b/>
                <w:i/>
                <w:sz w:val="22"/>
              </w:rPr>
              <w:t xml:space="preserve">   </w:t>
            </w:r>
            <w:r w:rsidRPr="00F144E3">
              <w:rPr>
                <w:rFonts w:ascii="Arial" w:hAnsi="Arial"/>
                <w:b/>
                <w:i/>
                <w:sz w:val="22"/>
              </w:rPr>
              <w:t xml:space="preserve"> DELIVERABLES</w:t>
            </w:r>
          </w:p>
          <w:p w14:paraId="6D98A12B" w14:textId="3A89286E" w:rsidR="009A47A0" w:rsidRPr="0097575D" w:rsidRDefault="009A47A0" w:rsidP="0097575D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</w:tc>
      </w:tr>
      <w:tr w:rsidR="009A47A0" w14:paraId="20218CE6" w14:textId="77777777" w:rsidTr="00E50E17">
        <w:tc>
          <w:tcPr>
            <w:tcW w:w="10080" w:type="dxa"/>
            <w:gridSpan w:val="5"/>
          </w:tcPr>
          <w:p w14:paraId="2946DB82" w14:textId="3441E8A6" w:rsidR="009A47A0" w:rsidRDefault="009A47A0">
            <w:pPr>
              <w:ind w:right="900"/>
            </w:pPr>
          </w:p>
          <w:p w14:paraId="2C9F1D39" w14:textId="788B452B" w:rsidR="009A47A0" w:rsidRDefault="0072653F" w:rsidP="00374831">
            <w:pPr>
              <w:ind w:right="900"/>
              <w:rPr>
                <w:sz w:val="24"/>
                <w:szCs w:val="24"/>
              </w:rPr>
            </w:pPr>
            <w:r w:rsidRPr="0097575D">
              <w:rPr>
                <w:sz w:val="24"/>
                <w:szCs w:val="24"/>
              </w:rPr>
              <w:t xml:space="preserve">Providing a </w:t>
            </w:r>
            <w:r w:rsidR="00F61EDE" w:rsidRPr="00F61EDE">
              <w:rPr>
                <w:sz w:val="24"/>
                <w:szCs w:val="24"/>
              </w:rPr>
              <w:t>superior</w:t>
            </w:r>
            <w:r w:rsidR="00F61EDE" w:rsidRPr="0097575D">
              <w:rPr>
                <w:sz w:val="24"/>
                <w:szCs w:val="24"/>
              </w:rPr>
              <w:t xml:space="preserve"> </w:t>
            </w:r>
            <w:r w:rsidRPr="0097575D">
              <w:rPr>
                <w:sz w:val="24"/>
                <w:szCs w:val="24"/>
              </w:rPr>
              <w:t xml:space="preserve">outcome to the </w:t>
            </w:r>
            <w:r w:rsidR="00374831" w:rsidRPr="0097575D">
              <w:rPr>
                <w:sz w:val="24"/>
                <w:szCs w:val="24"/>
              </w:rPr>
              <w:t>company based on the features design approved by the customer</w:t>
            </w:r>
            <w:r w:rsidR="00F144E3" w:rsidRPr="0097575D">
              <w:rPr>
                <w:sz w:val="24"/>
                <w:szCs w:val="24"/>
              </w:rPr>
              <w:t>:</w:t>
            </w:r>
          </w:p>
          <w:p w14:paraId="4062560B" w14:textId="59B9A80F" w:rsidR="00E50E17" w:rsidRDefault="00E50E17" w:rsidP="00374831">
            <w:pPr>
              <w:ind w:right="900"/>
              <w:rPr>
                <w:sz w:val="24"/>
                <w:szCs w:val="24"/>
              </w:rPr>
            </w:pPr>
          </w:p>
          <w:p w14:paraId="3020A734" w14:textId="77777777" w:rsidR="00E50E17" w:rsidRPr="0097575D" w:rsidRDefault="00E50E17" w:rsidP="00374831">
            <w:pPr>
              <w:ind w:right="900"/>
              <w:rPr>
                <w:sz w:val="24"/>
                <w:szCs w:val="24"/>
              </w:rPr>
            </w:pPr>
          </w:p>
          <w:p w14:paraId="5997CC1D" w14:textId="77777777" w:rsidR="00E172F5" w:rsidRDefault="00E172F5">
            <w:pPr>
              <w:ind w:right="900"/>
            </w:pPr>
          </w:p>
          <w:p w14:paraId="2E7B2CF4" w14:textId="77777777" w:rsidR="0097575D" w:rsidRPr="0097575D" w:rsidRDefault="0097575D" w:rsidP="0097575D">
            <w:pPr>
              <w:pStyle w:val="ListParagraph"/>
              <w:numPr>
                <w:ilvl w:val="0"/>
                <w:numId w:val="13"/>
              </w:numPr>
              <w:ind w:right="900"/>
              <w:rPr>
                <w:rFonts w:ascii="Arial" w:hAnsi="Arial"/>
                <w:b/>
                <w:i/>
                <w:sz w:val="22"/>
              </w:rPr>
            </w:pPr>
            <w:r w:rsidRPr="00015AEC">
              <w:rPr>
                <w:sz w:val="24"/>
                <w:szCs w:val="24"/>
              </w:rPr>
              <w:t>Sample in Question (SIQ)</w:t>
            </w:r>
          </w:p>
          <w:p w14:paraId="20DCDD96" w14:textId="77777777" w:rsidR="0097575D" w:rsidRPr="0097575D" w:rsidRDefault="0097575D" w:rsidP="0097575D">
            <w:pPr>
              <w:pStyle w:val="ListParagraph"/>
              <w:numPr>
                <w:ilvl w:val="0"/>
                <w:numId w:val="13"/>
              </w:numPr>
              <w:ind w:right="900"/>
              <w:rPr>
                <w:rFonts w:ascii="Arial" w:hAnsi="Arial"/>
                <w:b/>
                <w:i/>
                <w:sz w:val="22"/>
              </w:rPr>
            </w:pPr>
            <w:r w:rsidRPr="00015AEC">
              <w:rPr>
                <w:sz w:val="24"/>
                <w:szCs w:val="24"/>
              </w:rPr>
              <w:t>Software Requirements Specification (SRS)</w:t>
            </w:r>
          </w:p>
          <w:p w14:paraId="4AC3113A" w14:textId="77777777" w:rsidR="0097575D" w:rsidRPr="0097575D" w:rsidRDefault="0097575D" w:rsidP="0097575D">
            <w:pPr>
              <w:pStyle w:val="ListParagraph"/>
              <w:numPr>
                <w:ilvl w:val="0"/>
                <w:numId w:val="13"/>
              </w:numPr>
              <w:ind w:right="900"/>
              <w:rPr>
                <w:sz w:val="24"/>
                <w:szCs w:val="24"/>
              </w:rPr>
            </w:pPr>
            <w:r w:rsidRPr="0097575D">
              <w:rPr>
                <w:sz w:val="24"/>
                <w:szCs w:val="24"/>
              </w:rPr>
              <w:t xml:space="preserve">Project Plan </w:t>
            </w:r>
          </w:p>
          <w:p w14:paraId="5B47DCF5" w14:textId="77777777" w:rsidR="0097575D" w:rsidRPr="0097575D" w:rsidRDefault="0097575D" w:rsidP="0097575D">
            <w:pPr>
              <w:pStyle w:val="ListParagraph"/>
              <w:numPr>
                <w:ilvl w:val="0"/>
                <w:numId w:val="13"/>
              </w:numPr>
              <w:ind w:right="900"/>
              <w:rPr>
                <w:sz w:val="24"/>
                <w:szCs w:val="24"/>
              </w:rPr>
            </w:pPr>
            <w:r w:rsidRPr="0097575D">
              <w:rPr>
                <w:sz w:val="24"/>
                <w:szCs w:val="24"/>
              </w:rPr>
              <w:t>Project Report</w:t>
            </w:r>
          </w:p>
          <w:p w14:paraId="110B61AF" w14:textId="50EB6152" w:rsidR="0097575D" w:rsidRDefault="0097575D" w:rsidP="0097575D">
            <w:pPr>
              <w:pStyle w:val="ListParagraph"/>
              <w:numPr>
                <w:ilvl w:val="0"/>
                <w:numId w:val="13"/>
              </w:numPr>
              <w:ind w:right="900"/>
              <w:rPr>
                <w:sz w:val="24"/>
                <w:szCs w:val="24"/>
              </w:rPr>
            </w:pPr>
            <w:r w:rsidRPr="0097575D">
              <w:rPr>
                <w:sz w:val="24"/>
                <w:szCs w:val="24"/>
              </w:rPr>
              <w:t>Testing Plan</w:t>
            </w:r>
          </w:p>
          <w:p w14:paraId="3B5F1300" w14:textId="77777777" w:rsidR="0097575D" w:rsidRPr="0097575D" w:rsidRDefault="0097575D" w:rsidP="0097575D">
            <w:pPr>
              <w:pStyle w:val="ListParagraph"/>
              <w:numPr>
                <w:ilvl w:val="0"/>
                <w:numId w:val="13"/>
              </w:numPr>
              <w:ind w:right="900"/>
              <w:rPr>
                <w:sz w:val="24"/>
                <w:szCs w:val="24"/>
              </w:rPr>
            </w:pPr>
            <w:r w:rsidRPr="0097575D">
              <w:rPr>
                <w:sz w:val="24"/>
                <w:szCs w:val="24"/>
              </w:rPr>
              <w:t>RTM (Traceability matrixes)</w:t>
            </w:r>
          </w:p>
          <w:p w14:paraId="4968B2E7" w14:textId="77777777" w:rsidR="0097575D" w:rsidRPr="0097575D" w:rsidRDefault="0097575D" w:rsidP="0097575D">
            <w:pPr>
              <w:pStyle w:val="ListParagraph"/>
              <w:numPr>
                <w:ilvl w:val="0"/>
                <w:numId w:val="13"/>
              </w:numPr>
              <w:ind w:right="900"/>
              <w:rPr>
                <w:sz w:val="24"/>
                <w:szCs w:val="24"/>
              </w:rPr>
            </w:pPr>
            <w:r w:rsidRPr="0097575D">
              <w:rPr>
                <w:sz w:val="24"/>
                <w:szCs w:val="24"/>
              </w:rPr>
              <w:t xml:space="preserve">Project </w:t>
            </w:r>
            <w:r>
              <w:rPr>
                <w:sz w:val="24"/>
                <w:szCs w:val="24"/>
              </w:rPr>
              <w:t>high-level</w:t>
            </w:r>
            <w:r w:rsidRPr="0097575D">
              <w:rPr>
                <w:sz w:val="24"/>
                <w:szCs w:val="24"/>
              </w:rPr>
              <w:t xml:space="preserve"> Design</w:t>
            </w:r>
          </w:p>
          <w:p w14:paraId="7101692B" w14:textId="6C6B7A80" w:rsidR="0097575D" w:rsidRPr="0097575D" w:rsidRDefault="0097575D" w:rsidP="0097575D">
            <w:pPr>
              <w:pStyle w:val="ListParagraph"/>
              <w:numPr>
                <w:ilvl w:val="0"/>
                <w:numId w:val="13"/>
              </w:numPr>
              <w:ind w:right="900"/>
              <w:rPr>
                <w:sz w:val="24"/>
                <w:szCs w:val="24"/>
              </w:rPr>
            </w:pPr>
            <w:r w:rsidRPr="0097575D">
              <w:rPr>
                <w:sz w:val="24"/>
                <w:szCs w:val="24"/>
              </w:rPr>
              <w:t xml:space="preserve">Project </w:t>
            </w:r>
            <w:r>
              <w:rPr>
                <w:sz w:val="24"/>
                <w:szCs w:val="24"/>
              </w:rPr>
              <w:t>Low-level</w:t>
            </w:r>
            <w:r w:rsidRPr="0097575D">
              <w:rPr>
                <w:sz w:val="24"/>
                <w:szCs w:val="24"/>
              </w:rPr>
              <w:t xml:space="preserve"> design</w:t>
            </w:r>
          </w:p>
          <w:p w14:paraId="1350EF1D" w14:textId="1863F1FA" w:rsidR="0097575D" w:rsidRPr="0097575D" w:rsidRDefault="0097575D" w:rsidP="0097575D">
            <w:pPr>
              <w:pStyle w:val="ListParagraph"/>
              <w:numPr>
                <w:ilvl w:val="0"/>
                <w:numId w:val="13"/>
              </w:numPr>
              <w:ind w:right="90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eb-based </w:t>
            </w:r>
            <w:r w:rsidRPr="0097575D">
              <w:rPr>
                <w:sz w:val="24"/>
                <w:szCs w:val="24"/>
              </w:rPr>
              <w:t>Application</w:t>
            </w:r>
          </w:p>
          <w:p w14:paraId="3F23FE04" w14:textId="1A1C311D" w:rsidR="0097575D" w:rsidRDefault="0097575D" w:rsidP="0097575D">
            <w:pPr>
              <w:ind w:left="360" w:right="900"/>
            </w:pPr>
          </w:p>
          <w:p w14:paraId="154B09C8" w14:textId="77777777" w:rsidR="0020406B" w:rsidRDefault="0020406B" w:rsidP="0020406B">
            <w:pPr>
              <w:ind w:right="900"/>
            </w:pPr>
          </w:p>
          <w:p w14:paraId="6BB9E253" w14:textId="77777777" w:rsidR="009A47A0" w:rsidRDefault="009A47A0">
            <w:pPr>
              <w:ind w:right="900"/>
            </w:pPr>
          </w:p>
        </w:tc>
        <w:bookmarkStart w:id="0" w:name="_GoBack"/>
        <w:bookmarkEnd w:id="0"/>
      </w:tr>
      <w:tr w:rsidR="009A47A0" w14:paraId="2C371206" w14:textId="77777777" w:rsidTr="00E50E17">
        <w:tc>
          <w:tcPr>
            <w:tcW w:w="10080" w:type="dxa"/>
            <w:gridSpan w:val="5"/>
            <w:shd w:val="clear" w:color="auto" w:fill="FFFFFF" w:themeFill="background1"/>
          </w:tcPr>
          <w:p w14:paraId="23DE523C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  <w:p w14:paraId="7B425642" w14:textId="77777777" w:rsidR="009A47A0" w:rsidRPr="001D74F3" w:rsidRDefault="009A47A0">
            <w:pPr>
              <w:numPr>
                <w:ilvl w:val="0"/>
                <w:numId w:val="9"/>
              </w:numPr>
              <w:ind w:right="900"/>
              <w:rPr>
                <w:rFonts w:ascii="Arial" w:hAnsi="Arial"/>
                <w:b/>
                <w:i/>
                <w:sz w:val="22"/>
              </w:rPr>
            </w:pPr>
            <w:r>
              <w:rPr>
                <w:rFonts w:ascii="Arial" w:hAnsi="Arial"/>
                <w:b/>
                <w:i/>
                <w:sz w:val="22"/>
              </w:rPr>
              <w:t xml:space="preserve">    </w:t>
            </w:r>
            <w:r w:rsidRPr="001D74F3">
              <w:rPr>
                <w:rFonts w:ascii="Arial" w:hAnsi="Arial"/>
                <w:b/>
                <w:i/>
                <w:sz w:val="22"/>
              </w:rPr>
              <w:t>SCOPE DEFINITION</w:t>
            </w:r>
          </w:p>
          <w:p w14:paraId="52E56223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</w:tc>
      </w:tr>
      <w:tr w:rsidR="009A47A0" w14:paraId="0F9D670F" w14:textId="77777777" w:rsidTr="00E50E17">
        <w:tc>
          <w:tcPr>
            <w:tcW w:w="10080" w:type="dxa"/>
            <w:gridSpan w:val="5"/>
          </w:tcPr>
          <w:p w14:paraId="4C3364E7" w14:textId="4869C85A" w:rsidR="00E472FA" w:rsidRPr="00E472FA" w:rsidRDefault="00E472FA" w:rsidP="00E472FA">
            <w:pPr>
              <w:ind w:right="900"/>
              <w:rPr>
                <w:rFonts w:ascii="Arial" w:hAnsi="Arial"/>
                <w:bCs/>
                <w:i/>
                <w:sz w:val="18"/>
              </w:rPr>
            </w:pPr>
          </w:p>
          <w:p w14:paraId="53FFF903" w14:textId="631BEAE5" w:rsidR="001D74F3" w:rsidRPr="001D74F3" w:rsidRDefault="001D74F3" w:rsidP="001D74F3">
            <w:pPr>
              <w:ind w:right="90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</w:t>
            </w:r>
            <w:r w:rsidRPr="001D74F3">
              <w:rPr>
                <w:sz w:val="24"/>
                <w:szCs w:val="24"/>
              </w:rPr>
              <w:t>reate a web app that will provide a good source of nearby restaurants so users can discover and order their food.</w:t>
            </w:r>
          </w:p>
          <w:p w14:paraId="1E00D304" w14:textId="77777777" w:rsidR="001D74F3" w:rsidRPr="001D74F3" w:rsidRDefault="001D74F3" w:rsidP="001D74F3">
            <w:pPr>
              <w:ind w:right="900"/>
              <w:rPr>
                <w:sz w:val="24"/>
                <w:szCs w:val="24"/>
              </w:rPr>
            </w:pPr>
            <w:r w:rsidRPr="001D74F3">
              <w:rPr>
                <w:sz w:val="24"/>
                <w:szCs w:val="24"/>
              </w:rPr>
              <w:t>Also, restaurant owners can promote their menus.</w:t>
            </w:r>
          </w:p>
          <w:p w14:paraId="6537F28F" w14:textId="77777777" w:rsidR="009A47A0" w:rsidRDefault="009A47A0">
            <w:pPr>
              <w:ind w:right="900"/>
            </w:pPr>
          </w:p>
        </w:tc>
      </w:tr>
      <w:tr w:rsidR="009A47A0" w14:paraId="73C3A110" w14:textId="77777777" w:rsidTr="00E50E17">
        <w:tc>
          <w:tcPr>
            <w:tcW w:w="10080" w:type="dxa"/>
            <w:gridSpan w:val="5"/>
            <w:shd w:val="clear" w:color="auto" w:fill="FFFFFF" w:themeFill="background1"/>
          </w:tcPr>
          <w:p w14:paraId="6DFB9E20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  <w:p w14:paraId="4773F81A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  <w:r>
              <w:rPr>
                <w:rFonts w:ascii="Arial" w:hAnsi="Arial"/>
                <w:b/>
                <w:i/>
                <w:sz w:val="22"/>
              </w:rPr>
              <w:t>4.     PROJECT MILESTONES</w:t>
            </w:r>
          </w:p>
          <w:p w14:paraId="70DF9E56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</w:tc>
      </w:tr>
      <w:tr w:rsidR="009A47A0" w14:paraId="44E871BC" w14:textId="77777777" w:rsidTr="00E50E17">
        <w:tc>
          <w:tcPr>
            <w:tcW w:w="10080" w:type="dxa"/>
            <w:gridSpan w:val="5"/>
          </w:tcPr>
          <w:p w14:paraId="0DE4B5B7" w14:textId="54419D86" w:rsidR="00F144E3" w:rsidRDefault="00F144E3">
            <w:pPr>
              <w:ind w:right="900"/>
              <w:rPr>
                <w:rFonts w:ascii="Arial" w:hAnsi="Arial"/>
                <w:i/>
                <w:sz w:val="22"/>
              </w:rPr>
            </w:pPr>
          </w:p>
          <w:p w14:paraId="66204FF1" w14:textId="77777777" w:rsidR="009A47A0" w:rsidRDefault="009A47A0">
            <w:pPr>
              <w:ind w:right="900"/>
              <w:rPr>
                <w:rFonts w:ascii="Arial" w:hAnsi="Arial"/>
                <w:i/>
                <w:sz w:val="22"/>
              </w:rPr>
            </w:pPr>
          </w:p>
          <w:p w14:paraId="468E3C87" w14:textId="77777777" w:rsidR="003A0CDA" w:rsidRPr="007E5BC1" w:rsidRDefault="003A0CDA" w:rsidP="003A0CDA">
            <w:pPr>
              <w:pStyle w:val="Heading2"/>
              <w:keepLines/>
              <w:spacing w:before="40" w:line="259" w:lineRule="auto"/>
              <w:rPr>
                <w:sz w:val="32"/>
                <w:szCs w:val="32"/>
              </w:rPr>
            </w:pPr>
            <w:r>
              <w:rPr>
                <w:rFonts w:ascii="Arial" w:hAnsi="Arial"/>
                <w:i/>
                <w:sz w:val="22"/>
              </w:rPr>
              <w:t xml:space="preserve">Refer to PMP Section 3.1 </w:t>
            </w:r>
            <w:bookmarkStart w:id="1" w:name="_Toc102134872"/>
            <w:r w:rsidRPr="003A0CDA">
              <w:rPr>
                <w:rFonts w:ascii="Arial" w:hAnsi="Arial"/>
                <w:i/>
                <w:sz w:val="22"/>
              </w:rPr>
              <w:t>Milestones</w:t>
            </w:r>
            <w:bookmarkEnd w:id="1"/>
          </w:p>
          <w:p w14:paraId="219D80F8" w14:textId="7856E43B" w:rsidR="00E50E17" w:rsidRDefault="003A0CDA" w:rsidP="00B86B44">
            <w:pPr>
              <w:ind w:right="900"/>
              <w:rPr>
                <w:rFonts w:ascii="Arial" w:hAnsi="Arial"/>
                <w:i/>
                <w:sz w:val="22"/>
              </w:rPr>
            </w:pPr>
            <w:r>
              <w:rPr>
                <w:rFonts w:ascii="Arial" w:hAnsi="Arial"/>
                <w:i/>
                <w:sz w:val="22"/>
              </w:rPr>
              <w:t>Link</w:t>
            </w:r>
            <w:r w:rsidR="00B86B44">
              <w:rPr>
                <w:rFonts w:ascii="Arial" w:hAnsi="Arial"/>
                <w:i/>
                <w:sz w:val="22"/>
              </w:rPr>
              <w:t xml:space="preserve">: </w:t>
            </w:r>
            <w:r w:rsidR="00B86B44" w:rsidRPr="00B86B44">
              <w:rPr>
                <w:rFonts w:ascii="Arial" w:hAnsi="Arial"/>
                <w:iCs/>
                <w:color w:val="4472C4" w:themeColor="accent1"/>
                <w:sz w:val="22"/>
              </w:rPr>
              <w:t>https://github.com/MonicaAtef/QA_Foodies/tree/master/Concept</w:t>
            </w:r>
            <w:r w:rsidRPr="00B86B44">
              <w:rPr>
                <w:rFonts w:ascii="Arial" w:hAnsi="Arial"/>
                <w:i/>
                <w:color w:val="4472C4" w:themeColor="accent1"/>
                <w:sz w:val="22"/>
              </w:rPr>
              <w:t xml:space="preserve"> </w:t>
            </w:r>
          </w:p>
          <w:p w14:paraId="2DBF0D7D" w14:textId="379671EE" w:rsidR="00E50E17" w:rsidRDefault="00E50E17">
            <w:pPr>
              <w:ind w:right="900"/>
              <w:rPr>
                <w:rFonts w:ascii="Arial" w:hAnsi="Arial"/>
                <w:i/>
                <w:sz w:val="22"/>
              </w:rPr>
            </w:pPr>
          </w:p>
        </w:tc>
      </w:tr>
      <w:tr w:rsidR="009A47A0" w14:paraId="5981AD33" w14:textId="77777777" w:rsidTr="00E50E17">
        <w:tc>
          <w:tcPr>
            <w:tcW w:w="10080" w:type="dxa"/>
            <w:gridSpan w:val="5"/>
            <w:shd w:val="clear" w:color="auto" w:fill="FFFFFF" w:themeFill="background1"/>
          </w:tcPr>
          <w:p w14:paraId="6B62F1B3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  <w:p w14:paraId="018091BB" w14:textId="1F101E5E" w:rsidR="009A47A0" w:rsidRDefault="009A47A0" w:rsidP="00CE72F0">
            <w:pPr>
              <w:ind w:right="900"/>
              <w:rPr>
                <w:rFonts w:ascii="Arial" w:hAnsi="Arial"/>
                <w:b/>
                <w:i/>
                <w:sz w:val="22"/>
              </w:rPr>
            </w:pPr>
            <w:r>
              <w:rPr>
                <w:rFonts w:ascii="Arial" w:hAnsi="Arial"/>
                <w:b/>
                <w:i/>
                <w:sz w:val="22"/>
              </w:rPr>
              <w:t>5.     ASSUMPTIONS, CONSTRAINTS</w:t>
            </w:r>
          </w:p>
          <w:p w14:paraId="02F2C34E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</w:tc>
      </w:tr>
      <w:tr w:rsidR="009A47A0" w14:paraId="169C36B0" w14:textId="77777777" w:rsidTr="00E50E17">
        <w:trPr>
          <w:trHeight w:val="2118"/>
        </w:trPr>
        <w:tc>
          <w:tcPr>
            <w:tcW w:w="10080" w:type="dxa"/>
            <w:gridSpan w:val="5"/>
          </w:tcPr>
          <w:p w14:paraId="5B20687F" w14:textId="0B2D1503" w:rsidR="0BDC07F9" w:rsidRPr="00E50E17" w:rsidRDefault="0BDC07F9" w:rsidP="0BDC07F9">
            <w:pPr>
              <w:spacing w:before="60" w:after="60"/>
              <w:ind w:left="576"/>
              <w:jc w:val="both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  <w:r w:rsidRPr="00E50E17">
              <w:rPr>
                <w:rFonts w:ascii="Arial" w:eastAsia="Arial" w:hAnsi="Arial" w:cs="Arial"/>
                <w:color w:val="000000" w:themeColor="text1"/>
                <w:sz w:val="24"/>
                <w:szCs w:val="24"/>
                <w:u w:val="single"/>
              </w:rPr>
              <w:t>Assumptions:</w:t>
            </w:r>
          </w:p>
          <w:p w14:paraId="57CB5728" w14:textId="0166AB13" w:rsidR="00E50E17" w:rsidRPr="00015AEC" w:rsidRDefault="003A0CDA" w:rsidP="00E50E17">
            <w:pPr>
              <w:pStyle w:val="ListParagraph"/>
              <w:numPr>
                <w:ilvl w:val="0"/>
                <w:numId w:val="17"/>
              </w:numPr>
              <w:spacing w:after="160" w:line="259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ll</w:t>
            </w:r>
          </w:p>
          <w:p w14:paraId="2EDB7937" w14:textId="77777777" w:rsidR="00E50E17" w:rsidRDefault="00E50E17" w:rsidP="00E50E17">
            <w:pPr>
              <w:pStyle w:val="ListParagraph"/>
              <w:ind w:left="2160"/>
            </w:pPr>
          </w:p>
          <w:p w14:paraId="52B20CA3" w14:textId="0406F03E" w:rsidR="00CE72F0" w:rsidRPr="00E50E17" w:rsidRDefault="00CE72F0" w:rsidP="00CE72F0">
            <w:pPr>
              <w:spacing w:before="60" w:after="60"/>
              <w:ind w:left="576"/>
              <w:jc w:val="both"/>
              <w:rPr>
                <w:rFonts w:ascii="Arial" w:eastAsia="Arial" w:hAnsi="Arial" w:cs="Arial"/>
                <w:color w:val="000000" w:themeColor="text1"/>
                <w:sz w:val="24"/>
                <w:szCs w:val="24"/>
                <w:u w:val="single"/>
              </w:rPr>
            </w:pPr>
            <w:r w:rsidRPr="00E50E17">
              <w:rPr>
                <w:rFonts w:ascii="Arial" w:eastAsia="Arial" w:hAnsi="Arial" w:cs="Arial"/>
                <w:color w:val="000000" w:themeColor="text1"/>
                <w:sz w:val="24"/>
                <w:szCs w:val="24"/>
                <w:u w:val="single"/>
              </w:rPr>
              <w:t>Constraints:</w:t>
            </w:r>
          </w:p>
          <w:p w14:paraId="1EB92D08" w14:textId="77777777" w:rsidR="003A0CDA" w:rsidRPr="00015AEC" w:rsidRDefault="003A0CDA" w:rsidP="003A0CDA">
            <w:pPr>
              <w:pStyle w:val="ListParagraph"/>
              <w:numPr>
                <w:ilvl w:val="0"/>
                <w:numId w:val="23"/>
              </w:numPr>
              <w:spacing w:after="160" w:line="259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hould use Web based System</w:t>
            </w:r>
          </w:p>
          <w:p w14:paraId="41014048" w14:textId="77777777" w:rsidR="003A0CDA" w:rsidRPr="00015AEC" w:rsidRDefault="003A0CDA" w:rsidP="003A0CDA">
            <w:pPr>
              <w:pStyle w:val="ListParagraph"/>
              <w:numPr>
                <w:ilvl w:val="0"/>
                <w:numId w:val="23"/>
              </w:numPr>
              <w:spacing w:after="160" w:line="259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hould obtain </w:t>
            </w:r>
            <w:r w:rsidRPr="00015AEC">
              <w:rPr>
                <w:sz w:val="24"/>
                <w:szCs w:val="24"/>
              </w:rPr>
              <w:t>Unique user IDs</w:t>
            </w:r>
          </w:p>
          <w:p w14:paraId="680BE2B8" w14:textId="77777777" w:rsidR="003A0CDA" w:rsidRDefault="003A0CDA" w:rsidP="003A0CDA">
            <w:pPr>
              <w:pStyle w:val="ListParagraph"/>
              <w:numPr>
                <w:ilvl w:val="0"/>
                <w:numId w:val="23"/>
              </w:numPr>
              <w:spacing w:after="160" w:line="259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hould add </w:t>
            </w:r>
            <w:r w:rsidRPr="00015AEC">
              <w:rPr>
                <w:sz w:val="24"/>
                <w:szCs w:val="24"/>
              </w:rPr>
              <w:t xml:space="preserve">Admin features </w:t>
            </w:r>
          </w:p>
          <w:p w14:paraId="3752307C" w14:textId="1620C954" w:rsidR="00E50E17" w:rsidRPr="003A0CDA" w:rsidRDefault="003A0CDA" w:rsidP="003A0CDA">
            <w:pPr>
              <w:pStyle w:val="ListParagraph"/>
              <w:ind w:left="21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</w:t>
            </w:r>
            <w:r w:rsidRPr="0038167D">
              <w:rPr>
                <w:sz w:val="24"/>
                <w:szCs w:val="24"/>
              </w:rPr>
              <w:t>ADD/DELETE/UPDATE users, restaurants, menus and promotions</w:t>
            </w:r>
            <w:r>
              <w:rPr>
                <w:sz w:val="24"/>
                <w:szCs w:val="24"/>
              </w:rPr>
              <w:t>)</w:t>
            </w:r>
          </w:p>
          <w:p w14:paraId="193B3858" w14:textId="65B41136" w:rsidR="00CE72F0" w:rsidRDefault="00CE72F0" w:rsidP="00E50E17">
            <w:pPr>
              <w:pStyle w:val="ListParagraph"/>
              <w:spacing w:before="60" w:after="60"/>
              <w:ind w:left="1296"/>
              <w:jc w:val="both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</w:p>
          <w:p w14:paraId="4805220D" w14:textId="623456C3" w:rsidR="003A0CDA" w:rsidRDefault="003A0CDA" w:rsidP="00E50E17">
            <w:pPr>
              <w:pStyle w:val="ListParagraph"/>
              <w:spacing w:before="60" w:after="60"/>
              <w:ind w:left="1296"/>
              <w:jc w:val="both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</w:p>
          <w:p w14:paraId="0CF164B0" w14:textId="77777777" w:rsidR="003A0CDA" w:rsidRPr="00CE72F0" w:rsidRDefault="003A0CDA" w:rsidP="00E50E17">
            <w:pPr>
              <w:pStyle w:val="ListParagraph"/>
              <w:spacing w:before="60" w:after="60"/>
              <w:ind w:left="1296"/>
              <w:jc w:val="both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</w:p>
          <w:p w14:paraId="7194DBDC" w14:textId="77777777" w:rsidR="009A47A0" w:rsidRDefault="009A47A0" w:rsidP="00F7178C">
            <w:pPr>
              <w:tabs>
                <w:tab w:val="left" w:pos="1624"/>
              </w:tabs>
              <w:ind w:right="900"/>
            </w:pPr>
          </w:p>
        </w:tc>
      </w:tr>
      <w:tr w:rsidR="009A47A0" w14:paraId="12E17621" w14:textId="77777777" w:rsidTr="00E50E17">
        <w:tc>
          <w:tcPr>
            <w:tcW w:w="10080" w:type="dxa"/>
            <w:gridSpan w:val="5"/>
            <w:shd w:val="clear" w:color="auto" w:fill="FFFFFF" w:themeFill="background1"/>
          </w:tcPr>
          <w:p w14:paraId="48A21919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  <w:p w14:paraId="09C00BE4" w14:textId="77777777" w:rsidR="009A47A0" w:rsidRDefault="009A47A0">
            <w:pPr>
              <w:numPr>
                <w:ilvl w:val="0"/>
                <w:numId w:val="7"/>
              </w:numPr>
              <w:ind w:right="900"/>
              <w:rPr>
                <w:rFonts w:ascii="Arial" w:hAnsi="Arial"/>
                <w:b/>
                <w:i/>
                <w:sz w:val="22"/>
              </w:rPr>
            </w:pPr>
            <w:r>
              <w:rPr>
                <w:rFonts w:ascii="Arial" w:hAnsi="Arial"/>
                <w:b/>
                <w:i/>
                <w:sz w:val="22"/>
              </w:rPr>
              <w:t xml:space="preserve">    PROJECT ORGANIZATIONAL STRUCTURE</w:t>
            </w:r>
          </w:p>
          <w:p w14:paraId="6BD18F9B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</w:tc>
      </w:tr>
      <w:tr w:rsidR="009A47A0" w14:paraId="238601FE" w14:textId="77777777" w:rsidTr="00E50E17">
        <w:trPr>
          <w:trHeight w:val="345"/>
        </w:trPr>
        <w:tc>
          <w:tcPr>
            <w:tcW w:w="10080" w:type="dxa"/>
            <w:gridSpan w:val="5"/>
          </w:tcPr>
          <w:p w14:paraId="0F3CABC7" w14:textId="77777777" w:rsidR="009A47A0" w:rsidRDefault="009A47A0">
            <w:pPr>
              <w:ind w:right="900"/>
            </w:pPr>
          </w:p>
          <w:p w14:paraId="5B08B5D1" w14:textId="77777777" w:rsidR="009A47A0" w:rsidRDefault="009A47A0" w:rsidP="00F7178C">
            <w:pPr>
              <w:pStyle w:val="BodyText2"/>
            </w:pPr>
          </w:p>
        </w:tc>
      </w:tr>
      <w:tr w:rsidR="009A47A0" w14:paraId="0EABBCB4" w14:textId="77777777" w:rsidTr="00C959C0">
        <w:trPr>
          <w:trHeight w:val="345"/>
        </w:trPr>
        <w:tc>
          <w:tcPr>
            <w:tcW w:w="4101" w:type="dxa"/>
            <w:gridSpan w:val="2"/>
            <w:tcBorders>
              <w:bottom w:val="single" w:sz="12" w:space="0" w:color="auto"/>
            </w:tcBorders>
          </w:tcPr>
          <w:p w14:paraId="66ED67BC" w14:textId="77777777" w:rsidR="009A47A0" w:rsidRDefault="009A47A0">
            <w:pPr>
              <w:ind w:right="900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Function</w:t>
            </w:r>
          </w:p>
        </w:tc>
        <w:tc>
          <w:tcPr>
            <w:tcW w:w="3189" w:type="dxa"/>
          </w:tcPr>
          <w:p w14:paraId="0D909AED" w14:textId="77777777" w:rsidR="009A47A0" w:rsidRDefault="009A47A0">
            <w:pPr>
              <w:ind w:right="900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Name</w:t>
            </w:r>
          </w:p>
        </w:tc>
        <w:tc>
          <w:tcPr>
            <w:tcW w:w="2790" w:type="dxa"/>
            <w:gridSpan w:val="2"/>
          </w:tcPr>
          <w:p w14:paraId="7810568A" w14:textId="77777777" w:rsidR="009A47A0" w:rsidRDefault="009A47A0">
            <w:pPr>
              <w:ind w:right="900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Role</w:t>
            </w:r>
          </w:p>
        </w:tc>
      </w:tr>
      <w:tr w:rsidR="009A47A0" w14:paraId="16DEB4AB" w14:textId="77777777" w:rsidTr="00C959C0">
        <w:trPr>
          <w:trHeight w:val="345"/>
        </w:trPr>
        <w:tc>
          <w:tcPr>
            <w:tcW w:w="4101" w:type="dxa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14:paraId="0AD9C6F4" w14:textId="64C5A267" w:rsidR="009A47A0" w:rsidRDefault="00CE72F0">
            <w:pPr>
              <w:ind w:right="900"/>
            </w:pPr>
            <w:r>
              <w:t>Managing tasks and workflow</w:t>
            </w:r>
            <w:r w:rsidR="00B537B6">
              <w:t>, Mange CM tool GitHub.</w:t>
            </w:r>
          </w:p>
        </w:tc>
        <w:tc>
          <w:tcPr>
            <w:tcW w:w="3189" w:type="dxa"/>
            <w:tcBorders>
              <w:bottom w:val="single" w:sz="4" w:space="0" w:color="auto"/>
            </w:tcBorders>
          </w:tcPr>
          <w:p w14:paraId="4B1F511A" w14:textId="1AAEF96F" w:rsidR="009A47A0" w:rsidRDefault="00B86B44">
            <w:pPr>
              <w:ind w:right="900"/>
            </w:pPr>
            <w:r>
              <w:t xml:space="preserve">Monica </w:t>
            </w:r>
            <w:proofErr w:type="spellStart"/>
            <w:r>
              <w:t>Atef</w:t>
            </w:r>
            <w:proofErr w:type="spellEnd"/>
          </w:p>
        </w:tc>
        <w:tc>
          <w:tcPr>
            <w:tcW w:w="2790" w:type="dxa"/>
            <w:gridSpan w:val="2"/>
            <w:tcBorders>
              <w:bottom w:val="single" w:sz="4" w:space="0" w:color="auto"/>
            </w:tcBorders>
          </w:tcPr>
          <w:p w14:paraId="65F9C3DC" w14:textId="4674289D" w:rsidR="009A47A0" w:rsidRDefault="00CE72F0">
            <w:pPr>
              <w:ind w:right="900"/>
            </w:pPr>
            <w:r>
              <w:t>Project Manager</w:t>
            </w:r>
          </w:p>
        </w:tc>
      </w:tr>
      <w:tr w:rsidR="002E589E" w14:paraId="38459874" w14:textId="77777777" w:rsidTr="00B537B6">
        <w:trPr>
          <w:trHeight w:val="345"/>
        </w:trPr>
        <w:tc>
          <w:tcPr>
            <w:tcW w:w="410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9C66227" w14:textId="30263475" w:rsidR="002E589E" w:rsidRDefault="002E589E" w:rsidP="00E04D0E">
            <w:pPr>
              <w:ind w:right="900"/>
            </w:pPr>
            <w:r>
              <w:t xml:space="preserve">PMP </w:t>
            </w:r>
            <w:r w:rsidR="00E04D0E">
              <w:t>M</w:t>
            </w:r>
            <w:r>
              <w:t>aintenance</w:t>
            </w:r>
            <w:r w:rsidR="00E04D0E">
              <w:t>, SRS Review, Features Development</w:t>
            </w:r>
          </w:p>
        </w:tc>
        <w:tc>
          <w:tcPr>
            <w:tcW w:w="3189" w:type="dxa"/>
            <w:tcBorders>
              <w:top w:val="single" w:sz="4" w:space="0" w:color="auto"/>
              <w:bottom w:val="single" w:sz="4" w:space="0" w:color="auto"/>
            </w:tcBorders>
          </w:tcPr>
          <w:p w14:paraId="5AB05F30" w14:textId="43218E47" w:rsidR="002E589E" w:rsidRDefault="002E589E">
            <w:pPr>
              <w:ind w:right="900"/>
            </w:pPr>
            <w:r>
              <w:t>Hager Hany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B40994B" w14:textId="6F0D753F" w:rsidR="002E589E" w:rsidRDefault="00B86B44">
            <w:pPr>
              <w:ind w:right="900"/>
            </w:pPr>
            <w:r>
              <w:t>Team leader /</w:t>
            </w:r>
            <w:r w:rsidR="002E589E">
              <w:t>Developer</w:t>
            </w:r>
          </w:p>
        </w:tc>
      </w:tr>
      <w:tr w:rsidR="00E50E17" w14:paraId="737A09AD" w14:textId="77777777" w:rsidTr="00B537B6">
        <w:trPr>
          <w:trHeight w:val="345"/>
        </w:trPr>
        <w:tc>
          <w:tcPr>
            <w:tcW w:w="410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7865A9A" w14:textId="6EFA0BE0" w:rsidR="00E50E17" w:rsidRDefault="002E589E" w:rsidP="00E04D0E">
            <w:pPr>
              <w:ind w:right="900"/>
            </w:pPr>
            <w:r>
              <w:t xml:space="preserve">SIQ </w:t>
            </w:r>
            <w:r w:rsidR="00E04D0E">
              <w:t>F</w:t>
            </w:r>
            <w:r>
              <w:t xml:space="preserve">ollowing and </w:t>
            </w:r>
            <w:r w:rsidR="00E04D0E">
              <w:t>M</w:t>
            </w:r>
            <w:r>
              <w:t>aintenance</w:t>
            </w:r>
            <w:r w:rsidR="00E04D0E">
              <w:t>, PMP Review, Features Development</w:t>
            </w:r>
          </w:p>
        </w:tc>
        <w:tc>
          <w:tcPr>
            <w:tcW w:w="3189" w:type="dxa"/>
            <w:tcBorders>
              <w:top w:val="single" w:sz="4" w:space="0" w:color="auto"/>
              <w:bottom w:val="single" w:sz="4" w:space="0" w:color="auto"/>
            </w:tcBorders>
          </w:tcPr>
          <w:p w14:paraId="484E87CF" w14:textId="091C4879" w:rsidR="00E50E17" w:rsidRDefault="002E589E">
            <w:pPr>
              <w:ind w:right="900"/>
            </w:pPr>
            <w:r>
              <w:t>Marina Hatem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7BCDD14" w14:textId="3FA54A4C" w:rsidR="00E50E17" w:rsidRDefault="002E589E">
            <w:pPr>
              <w:ind w:right="900"/>
            </w:pPr>
            <w:r>
              <w:t>Developer</w:t>
            </w:r>
            <w:r w:rsidR="00B86B44">
              <w:t xml:space="preserve"> and Tester</w:t>
            </w:r>
          </w:p>
        </w:tc>
      </w:tr>
      <w:tr w:rsidR="00E04D0E" w14:paraId="4DDFD73A" w14:textId="77777777" w:rsidTr="00B537B6">
        <w:trPr>
          <w:trHeight w:val="345"/>
        </w:trPr>
        <w:tc>
          <w:tcPr>
            <w:tcW w:w="410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FD37A33" w14:textId="0FC41009" w:rsidR="00E04D0E" w:rsidRDefault="00E04D0E" w:rsidP="00E04D0E">
            <w:pPr>
              <w:ind w:right="900"/>
            </w:pPr>
            <w:r>
              <w:t>Schedule Maintenance, SRS Review, Features Development</w:t>
            </w:r>
          </w:p>
        </w:tc>
        <w:tc>
          <w:tcPr>
            <w:tcW w:w="3189" w:type="dxa"/>
            <w:tcBorders>
              <w:top w:val="single" w:sz="4" w:space="0" w:color="auto"/>
              <w:bottom w:val="single" w:sz="4" w:space="0" w:color="auto"/>
            </w:tcBorders>
          </w:tcPr>
          <w:p w14:paraId="3F03B8B0" w14:textId="7D73EA35" w:rsidR="00E04D0E" w:rsidRDefault="00E04D0E">
            <w:pPr>
              <w:ind w:right="900"/>
            </w:pPr>
            <w:r>
              <w:t>Hager El-Sayed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CD120B1" w14:textId="0AB1F9F7" w:rsidR="00E04D0E" w:rsidRDefault="00B86B44">
            <w:pPr>
              <w:ind w:right="900"/>
            </w:pPr>
            <w:r>
              <w:t>Developer and Tester</w:t>
            </w:r>
          </w:p>
        </w:tc>
      </w:tr>
      <w:tr w:rsidR="009A47A0" w14:paraId="1A965116" w14:textId="77777777" w:rsidTr="00B537B6">
        <w:trPr>
          <w:trHeight w:val="345"/>
        </w:trPr>
        <w:tc>
          <w:tcPr>
            <w:tcW w:w="4101" w:type="dxa"/>
            <w:gridSpan w:val="2"/>
            <w:tcBorders>
              <w:top w:val="single" w:sz="4" w:space="0" w:color="auto"/>
            </w:tcBorders>
          </w:tcPr>
          <w:p w14:paraId="7DF4E37C" w14:textId="2CC25E5D" w:rsidR="009A47A0" w:rsidRDefault="00E50E17" w:rsidP="00E04D0E">
            <w:pPr>
              <w:ind w:right="900"/>
            </w:pPr>
            <w:r>
              <w:t>Requirements</w:t>
            </w:r>
            <w:r w:rsidR="00CE72F0">
              <w:t xml:space="preserve"> Development</w:t>
            </w:r>
            <w:r w:rsidR="00E04D0E">
              <w:t>, PMP Review,  Features Testing</w:t>
            </w:r>
          </w:p>
        </w:tc>
        <w:tc>
          <w:tcPr>
            <w:tcW w:w="3189" w:type="dxa"/>
            <w:tcBorders>
              <w:top w:val="single" w:sz="4" w:space="0" w:color="auto"/>
            </w:tcBorders>
          </w:tcPr>
          <w:p w14:paraId="44FB30F8" w14:textId="548785F3" w:rsidR="009A47A0" w:rsidRDefault="002E589E">
            <w:pPr>
              <w:ind w:right="900"/>
            </w:pPr>
            <w:r>
              <w:t>Noura Amr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</w:tcBorders>
          </w:tcPr>
          <w:p w14:paraId="1DA6542E" w14:textId="54E417A3" w:rsidR="009A47A0" w:rsidRDefault="00B86B44">
            <w:pPr>
              <w:ind w:right="900"/>
            </w:pPr>
            <w:r>
              <w:t>Developer and Tester</w:t>
            </w:r>
          </w:p>
        </w:tc>
      </w:tr>
      <w:tr w:rsidR="009A47A0" w14:paraId="17196C32" w14:textId="77777777" w:rsidTr="00E50E17">
        <w:trPr>
          <w:trHeight w:val="345"/>
        </w:trPr>
        <w:tc>
          <w:tcPr>
            <w:tcW w:w="10080" w:type="dxa"/>
            <w:gridSpan w:val="5"/>
            <w:shd w:val="clear" w:color="auto" w:fill="FFFFFF" w:themeFill="background1"/>
          </w:tcPr>
          <w:p w14:paraId="3041E394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  <w:p w14:paraId="79C077AF" w14:textId="77777777" w:rsidR="009A47A0" w:rsidRDefault="009A47A0">
            <w:pPr>
              <w:numPr>
                <w:ilvl w:val="0"/>
                <w:numId w:val="5"/>
              </w:numPr>
              <w:ind w:right="900"/>
              <w:rPr>
                <w:rFonts w:ascii="Arial" w:hAnsi="Arial"/>
                <w:b/>
                <w:i/>
                <w:sz w:val="22"/>
              </w:rPr>
            </w:pPr>
            <w:r>
              <w:rPr>
                <w:rFonts w:ascii="Arial" w:hAnsi="Arial"/>
                <w:b/>
                <w:i/>
                <w:sz w:val="22"/>
              </w:rPr>
              <w:t xml:space="preserve">    PROJECT AUTHORIZATION</w:t>
            </w:r>
          </w:p>
          <w:p w14:paraId="722B00AE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</w:tc>
      </w:tr>
      <w:tr w:rsidR="009A47A0" w14:paraId="45BF7B87" w14:textId="77777777" w:rsidTr="001526DB">
        <w:trPr>
          <w:trHeight w:val="255"/>
        </w:trPr>
        <w:tc>
          <w:tcPr>
            <w:tcW w:w="3183" w:type="dxa"/>
            <w:tcBorders>
              <w:bottom w:val="single" w:sz="4" w:space="0" w:color="auto"/>
            </w:tcBorders>
          </w:tcPr>
          <w:p w14:paraId="36CA4078" w14:textId="77777777" w:rsidR="009A47A0" w:rsidRDefault="009A47A0">
            <w:pPr>
              <w:ind w:right="900"/>
              <w:rPr>
                <w:rFonts w:ascii="Arial" w:hAnsi="Arial"/>
              </w:rPr>
            </w:pPr>
            <w:r>
              <w:rPr>
                <w:rFonts w:ascii="Arial" w:hAnsi="Arial"/>
              </w:rPr>
              <w:t>Approved by:</w:t>
            </w:r>
          </w:p>
          <w:p w14:paraId="6236B89B" w14:textId="59B17573" w:rsidR="002E589E" w:rsidRPr="002E589E" w:rsidRDefault="002E589E" w:rsidP="002E589E">
            <w:pPr>
              <w:ind w:right="900"/>
              <w:rPr>
                <w:rFonts w:ascii="Arial" w:hAnsi="Arial"/>
                <w:i/>
              </w:rPr>
            </w:pPr>
            <w:r w:rsidRPr="002E589E">
              <w:rPr>
                <w:rFonts w:ascii="Arial" w:hAnsi="Arial"/>
                <w:i/>
              </w:rPr>
              <w:t>Hager Hany</w:t>
            </w:r>
          </w:p>
          <w:p w14:paraId="19D35CC3" w14:textId="168E0A88" w:rsidR="002E589E" w:rsidRDefault="002E589E">
            <w:pPr>
              <w:ind w:right="900"/>
              <w:rPr>
                <w:rFonts w:ascii="Arial" w:hAnsi="Arial"/>
              </w:rPr>
            </w:pPr>
          </w:p>
        </w:tc>
        <w:tc>
          <w:tcPr>
            <w:tcW w:w="4647" w:type="dxa"/>
            <w:gridSpan w:val="3"/>
            <w:tcBorders>
              <w:bottom w:val="single" w:sz="4" w:space="0" w:color="auto"/>
            </w:tcBorders>
          </w:tcPr>
          <w:p w14:paraId="70B60C4C" w14:textId="77777777" w:rsidR="009A47A0" w:rsidRDefault="009A47A0">
            <w:pPr>
              <w:ind w:right="900"/>
              <w:rPr>
                <w:rFonts w:ascii="Arial" w:hAnsi="Arial"/>
              </w:rPr>
            </w:pPr>
            <w:r>
              <w:rPr>
                <w:rFonts w:ascii="Arial" w:hAnsi="Arial"/>
              </w:rPr>
              <w:t>Business Manager</w:t>
            </w:r>
          </w:p>
        </w:tc>
        <w:tc>
          <w:tcPr>
            <w:tcW w:w="2250" w:type="dxa"/>
            <w:tcBorders>
              <w:bottom w:val="single" w:sz="4" w:space="0" w:color="auto"/>
            </w:tcBorders>
          </w:tcPr>
          <w:p w14:paraId="491072FA" w14:textId="77777777" w:rsidR="009A47A0" w:rsidRDefault="009A47A0">
            <w:pPr>
              <w:ind w:right="900"/>
              <w:rPr>
                <w:rFonts w:ascii="Arial" w:hAnsi="Arial"/>
              </w:rPr>
            </w:pPr>
            <w:r>
              <w:rPr>
                <w:rFonts w:ascii="Arial" w:hAnsi="Arial"/>
              </w:rPr>
              <w:t>Date</w:t>
            </w:r>
          </w:p>
          <w:p w14:paraId="42C6D796" w14:textId="271E837E" w:rsidR="009A47A0" w:rsidRDefault="00E04D0E">
            <w:pPr>
              <w:ind w:right="900"/>
              <w:rPr>
                <w:rFonts w:ascii="Arial" w:hAnsi="Arial"/>
              </w:rPr>
            </w:pPr>
            <w:r>
              <w:rPr>
                <w:rFonts w:ascii="Arial" w:hAnsi="Arial"/>
              </w:rPr>
              <w:t>11 Apr 2022</w:t>
            </w:r>
          </w:p>
        </w:tc>
      </w:tr>
      <w:tr w:rsidR="009A47A0" w14:paraId="6E1831B3" w14:textId="77777777" w:rsidTr="001526DB">
        <w:trPr>
          <w:trHeight w:val="255"/>
        </w:trPr>
        <w:tc>
          <w:tcPr>
            <w:tcW w:w="3183" w:type="dxa"/>
            <w:tcBorders>
              <w:top w:val="single" w:sz="4" w:space="0" w:color="auto"/>
              <w:bottom w:val="single" w:sz="4" w:space="0" w:color="auto"/>
            </w:tcBorders>
          </w:tcPr>
          <w:p w14:paraId="54E11D2A" w14:textId="77777777" w:rsidR="009A47A0" w:rsidRDefault="009A47A0">
            <w:pPr>
              <w:ind w:right="900"/>
              <w:rPr>
                <w:rFonts w:ascii="Arial" w:hAnsi="Arial"/>
                <w:i/>
              </w:rPr>
            </w:pPr>
          </w:p>
        </w:tc>
        <w:tc>
          <w:tcPr>
            <w:tcW w:w="4647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31126E5D" w14:textId="77777777" w:rsidR="009A47A0" w:rsidRDefault="009A47A0">
            <w:pPr>
              <w:ind w:right="900"/>
              <w:rPr>
                <w:rFonts w:ascii="Arial" w:hAnsi="Arial"/>
                <w:i/>
              </w:rPr>
            </w:pPr>
          </w:p>
        </w:tc>
        <w:tc>
          <w:tcPr>
            <w:tcW w:w="2250" w:type="dxa"/>
            <w:tcBorders>
              <w:top w:val="single" w:sz="4" w:space="0" w:color="auto"/>
              <w:bottom w:val="single" w:sz="4" w:space="0" w:color="auto"/>
            </w:tcBorders>
          </w:tcPr>
          <w:p w14:paraId="2DE403A5" w14:textId="77777777" w:rsidR="009A47A0" w:rsidRDefault="009A47A0">
            <w:pPr>
              <w:ind w:right="900"/>
              <w:rPr>
                <w:rFonts w:ascii="Arial" w:hAnsi="Arial"/>
                <w:i/>
              </w:rPr>
            </w:pPr>
          </w:p>
        </w:tc>
      </w:tr>
      <w:tr w:rsidR="009A47A0" w14:paraId="7C9E2ABD" w14:textId="77777777" w:rsidTr="00B86B44">
        <w:trPr>
          <w:trHeight w:val="255"/>
        </w:trPr>
        <w:tc>
          <w:tcPr>
            <w:tcW w:w="3183" w:type="dxa"/>
            <w:tcBorders>
              <w:top w:val="single" w:sz="4" w:space="0" w:color="auto"/>
              <w:bottom w:val="single" w:sz="4" w:space="0" w:color="auto"/>
            </w:tcBorders>
          </w:tcPr>
          <w:p w14:paraId="7EDD2C45" w14:textId="0715DCAE" w:rsidR="009A47A0" w:rsidRDefault="009A47A0" w:rsidP="00B86B44">
            <w:pPr>
              <w:ind w:right="900"/>
              <w:rPr>
                <w:rFonts w:ascii="Arial" w:hAnsi="Arial"/>
              </w:rPr>
            </w:pPr>
            <w:r>
              <w:rPr>
                <w:rFonts w:ascii="Arial" w:hAnsi="Arial"/>
              </w:rPr>
              <w:t>Approved by:</w:t>
            </w:r>
          </w:p>
          <w:p w14:paraId="6CBFB395" w14:textId="77592520" w:rsidR="00B86B44" w:rsidRPr="00B86B44" w:rsidRDefault="00B86B44" w:rsidP="00B86B44">
            <w:pPr>
              <w:ind w:right="90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Monica </w:t>
            </w:r>
            <w:proofErr w:type="spellStart"/>
            <w:r>
              <w:rPr>
                <w:rFonts w:ascii="Arial" w:hAnsi="Arial"/>
              </w:rPr>
              <w:t>Atef</w:t>
            </w:r>
            <w:proofErr w:type="spellEnd"/>
          </w:p>
          <w:p w14:paraId="62431CDC" w14:textId="1C8D96C1" w:rsidR="002E589E" w:rsidRDefault="002E589E">
            <w:pPr>
              <w:ind w:right="900"/>
              <w:rPr>
                <w:rFonts w:ascii="Arial" w:hAnsi="Arial"/>
                <w:i/>
              </w:rPr>
            </w:pPr>
          </w:p>
        </w:tc>
        <w:tc>
          <w:tcPr>
            <w:tcW w:w="4647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CE64C25" w14:textId="77777777" w:rsidR="009A47A0" w:rsidRDefault="009A47A0">
            <w:pPr>
              <w:ind w:right="900"/>
              <w:rPr>
                <w:rFonts w:ascii="Arial" w:hAnsi="Arial"/>
              </w:rPr>
            </w:pPr>
            <w:r>
              <w:rPr>
                <w:rFonts w:ascii="Arial" w:hAnsi="Arial"/>
              </w:rPr>
              <w:t>Project Manager</w:t>
            </w:r>
          </w:p>
        </w:tc>
        <w:tc>
          <w:tcPr>
            <w:tcW w:w="2250" w:type="dxa"/>
            <w:tcBorders>
              <w:top w:val="single" w:sz="4" w:space="0" w:color="auto"/>
              <w:bottom w:val="single" w:sz="4" w:space="0" w:color="auto"/>
            </w:tcBorders>
          </w:tcPr>
          <w:p w14:paraId="49E398E2" w14:textId="5B7AFC1B" w:rsidR="009A47A0" w:rsidRDefault="009A47A0" w:rsidP="002E589E">
            <w:pPr>
              <w:ind w:right="900"/>
              <w:rPr>
                <w:rFonts w:ascii="Arial" w:hAnsi="Arial"/>
              </w:rPr>
            </w:pPr>
            <w:r>
              <w:rPr>
                <w:rFonts w:ascii="Arial" w:hAnsi="Arial"/>
              </w:rPr>
              <w:t>Date</w:t>
            </w:r>
          </w:p>
          <w:p w14:paraId="16287F21" w14:textId="4A404F02" w:rsidR="009A47A0" w:rsidRDefault="00B86B44" w:rsidP="00E04D0E">
            <w:pPr>
              <w:ind w:right="900"/>
              <w:rPr>
                <w:rFonts w:ascii="Arial" w:hAnsi="Arial"/>
              </w:rPr>
            </w:pPr>
            <w:r>
              <w:rPr>
                <w:rFonts w:ascii="Arial" w:hAnsi="Arial" w:hint="cs"/>
                <w:rtl/>
              </w:rPr>
              <w:t>7</w:t>
            </w:r>
            <w:r>
              <w:rPr>
                <w:rFonts w:ascii="Arial" w:hAnsi="Arial"/>
              </w:rPr>
              <w:t>May</w:t>
            </w:r>
            <w:r w:rsidR="00CE72F0">
              <w:rPr>
                <w:rFonts w:ascii="Arial" w:hAnsi="Arial"/>
              </w:rPr>
              <w:t xml:space="preserve"> 2022 </w:t>
            </w:r>
          </w:p>
        </w:tc>
      </w:tr>
      <w:tr w:rsidR="00B86B44" w14:paraId="5A0FAB10" w14:textId="77777777" w:rsidTr="001526DB">
        <w:trPr>
          <w:trHeight w:val="255"/>
        </w:trPr>
        <w:tc>
          <w:tcPr>
            <w:tcW w:w="3183" w:type="dxa"/>
            <w:tcBorders>
              <w:top w:val="single" w:sz="4" w:space="0" w:color="auto"/>
            </w:tcBorders>
          </w:tcPr>
          <w:p w14:paraId="5DAC3AEA" w14:textId="77777777" w:rsidR="00B86B44" w:rsidRDefault="00B86B44">
            <w:pPr>
              <w:ind w:right="900"/>
              <w:rPr>
                <w:rFonts w:ascii="Arial" w:hAnsi="Arial"/>
              </w:rPr>
            </w:pPr>
          </w:p>
        </w:tc>
        <w:tc>
          <w:tcPr>
            <w:tcW w:w="4647" w:type="dxa"/>
            <w:gridSpan w:val="3"/>
            <w:tcBorders>
              <w:top w:val="single" w:sz="4" w:space="0" w:color="auto"/>
            </w:tcBorders>
          </w:tcPr>
          <w:p w14:paraId="335D1A72" w14:textId="77777777" w:rsidR="00B86B44" w:rsidRDefault="00B86B44">
            <w:pPr>
              <w:ind w:right="900"/>
              <w:rPr>
                <w:rFonts w:ascii="Arial" w:hAnsi="Arial"/>
              </w:rPr>
            </w:pPr>
          </w:p>
        </w:tc>
        <w:tc>
          <w:tcPr>
            <w:tcW w:w="2250" w:type="dxa"/>
            <w:tcBorders>
              <w:top w:val="single" w:sz="4" w:space="0" w:color="auto"/>
            </w:tcBorders>
          </w:tcPr>
          <w:p w14:paraId="15CC4F6C" w14:textId="77777777" w:rsidR="00B86B44" w:rsidRDefault="00B86B44" w:rsidP="002E589E">
            <w:pPr>
              <w:ind w:right="900"/>
              <w:rPr>
                <w:rFonts w:ascii="Arial" w:hAnsi="Arial"/>
              </w:rPr>
            </w:pPr>
          </w:p>
        </w:tc>
      </w:tr>
    </w:tbl>
    <w:p w14:paraId="5BE93A62" w14:textId="6039B030" w:rsidR="009A47A0" w:rsidRDefault="009A47A0" w:rsidP="00A7564C">
      <w:pPr>
        <w:ind w:right="900"/>
        <w:rPr>
          <w:lang w:bidi="ar-EG"/>
        </w:rPr>
      </w:pPr>
    </w:p>
    <w:p w14:paraId="2028FA4E" w14:textId="7579AC08" w:rsidR="00B537B6" w:rsidRDefault="00B537B6" w:rsidP="00A7564C">
      <w:pPr>
        <w:ind w:right="900"/>
        <w:rPr>
          <w:lang w:bidi="ar-EG"/>
        </w:rPr>
      </w:pPr>
    </w:p>
    <w:p w14:paraId="57C9A4EB" w14:textId="59149F4C" w:rsidR="00B537B6" w:rsidRDefault="00B537B6" w:rsidP="00A7564C">
      <w:pPr>
        <w:ind w:right="900"/>
        <w:rPr>
          <w:lang w:bidi="ar-EG"/>
        </w:rPr>
      </w:pPr>
    </w:p>
    <w:p w14:paraId="07300FE3" w14:textId="0894AA33" w:rsidR="00B537B6" w:rsidRDefault="00B537B6" w:rsidP="00A7564C">
      <w:pPr>
        <w:ind w:right="900"/>
        <w:rPr>
          <w:lang w:bidi="ar-EG"/>
        </w:rPr>
      </w:pPr>
    </w:p>
    <w:p w14:paraId="4A52234B" w14:textId="77777777" w:rsidR="00B537B6" w:rsidRDefault="00B537B6" w:rsidP="00A7564C">
      <w:pPr>
        <w:ind w:right="900"/>
        <w:rPr>
          <w:rtl/>
          <w:lang w:bidi="ar-EG"/>
        </w:rPr>
      </w:pPr>
    </w:p>
    <w:sectPr w:rsidR="00B537B6">
      <w:footerReference w:type="default" r:id="rId8"/>
      <w:pgSz w:w="12240" w:h="15840"/>
      <w:pgMar w:top="1440" w:right="1800" w:bottom="1728" w:left="1800" w:header="720" w:footer="115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3808DA" w14:textId="77777777" w:rsidR="00655D28" w:rsidRDefault="00655D28">
      <w:r>
        <w:separator/>
      </w:r>
    </w:p>
  </w:endnote>
  <w:endnote w:type="continuationSeparator" w:id="0">
    <w:p w14:paraId="7AF71E10" w14:textId="77777777" w:rsidR="00655D28" w:rsidRDefault="00655D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97B169" w14:textId="6C4F3D42" w:rsidR="009A47A0" w:rsidRDefault="009A47A0">
    <w:pPr>
      <w:pStyle w:val="Footer"/>
      <w:rPr>
        <w:rFonts w:ascii="Arial" w:hAnsi="Arial"/>
        <w:sz w:val="16"/>
      </w:rPr>
    </w:pPr>
    <w:r>
      <w:rPr>
        <w:rFonts w:ascii="Arial" w:hAnsi="Arial"/>
        <w:sz w:val="16"/>
      </w:rPr>
      <w:tab/>
    </w:r>
    <w:r>
      <w:rPr>
        <w:rFonts w:ascii="Arial" w:hAnsi="Arial"/>
        <w:sz w:val="16"/>
      </w:rPr>
      <w:tab/>
      <w:t xml:space="preserve">Page </w:t>
    </w:r>
    <w:r>
      <w:rPr>
        <w:rStyle w:val="PageNumber"/>
        <w:rFonts w:ascii="Arial" w:hAnsi="Arial"/>
        <w:sz w:val="16"/>
      </w:rPr>
      <w:fldChar w:fldCharType="begin"/>
    </w:r>
    <w:r>
      <w:rPr>
        <w:rStyle w:val="PageNumber"/>
        <w:rFonts w:ascii="Arial" w:hAnsi="Arial"/>
        <w:sz w:val="16"/>
      </w:rPr>
      <w:instrText xml:space="preserve"> PAGE </w:instrText>
    </w:r>
    <w:r>
      <w:rPr>
        <w:rStyle w:val="PageNumber"/>
        <w:rFonts w:ascii="Arial" w:hAnsi="Arial"/>
        <w:sz w:val="16"/>
      </w:rPr>
      <w:fldChar w:fldCharType="separate"/>
    </w:r>
    <w:r w:rsidR="00B86B44">
      <w:rPr>
        <w:rStyle w:val="PageNumber"/>
        <w:rFonts w:ascii="Arial" w:hAnsi="Arial"/>
        <w:noProof/>
        <w:sz w:val="16"/>
      </w:rPr>
      <w:t>3</w:t>
    </w:r>
    <w:r>
      <w:rPr>
        <w:rStyle w:val="PageNumber"/>
        <w:rFonts w:ascii="Arial" w:hAnsi="Arial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695C45" w14:textId="77777777" w:rsidR="00655D28" w:rsidRDefault="00655D28">
      <w:r>
        <w:separator/>
      </w:r>
    </w:p>
  </w:footnote>
  <w:footnote w:type="continuationSeparator" w:id="0">
    <w:p w14:paraId="416D1875" w14:textId="77777777" w:rsidR="00655D28" w:rsidRDefault="00655D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E66F2"/>
    <w:multiLevelType w:val="hybridMultilevel"/>
    <w:tmpl w:val="5CC66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B40DAE"/>
    <w:multiLevelType w:val="multilevel"/>
    <w:tmpl w:val="1F2E8096"/>
    <w:lvl w:ilvl="0">
      <w:start w:val="7"/>
      <w:numFmt w:val="decimal"/>
      <w:lvlText w:val="%1.0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2" w15:restartNumberingAfterBreak="0">
    <w:nsid w:val="0C6D6515"/>
    <w:multiLevelType w:val="singleLevel"/>
    <w:tmpl w:val="4F4A5CBE"/>
    <w:lvl w:ilvl="0">
      <w:start w:val="9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</w:abstractNum>
  <w:abstractNum w:abstractNumId="3" w15:restartNumberingAfterBreak="0">
    <w:nsid w:val="0FED1A36"/>
    <w:multiLevelType w:val="hybridMultilevel"/>
    <w:tmpl w:val="6AC8FE30"/>
    <w:lvl w:ilvl="0" w:tplc="3398B4D8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4" w15:restartNumberingAfterBreak="0">
    <w:nsid w:val="125749A5"/>
    <w:multiLevelType w:val="hybridMultilevel"/>
    <w:tmpl w:val="FE082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71066E"/>
    <w:multiLevelType w:val="hybridMultilevel"/>
    <w:tmpl w:val="696E11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9C61BCA">
      <w:numFmt w:val="bullet"/>
      <w:lvlText w:val="•"/>
      <w:lvlJc w:val="left"/>
      <w:pPr>
        <w:ind w:left="1800" w:hanging="72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1F3000"/>
    <w:multiLevelType w:val="hybridMultilevel"/>
    <w:tmpl w:val="5B02EF5E"/>
    <w:lvl w:ilvl="0" w:tplc="A4E8D11A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7" w15:restartNumberingAfterBreak="0">
    <w:nsid w:val="209F2128"/>
    <w:multiLevelType w:val="multilevel"/>
    <w:tmpl w:val="A942CF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8" w15:restartNumberingAfterBreak="0">
    <w:nsid w:val="222065D3"/>
    <w:multiLevelType w:val="multilevel"/>
    <w:tmpl w:val="1B005818"/>
    <w:lvl w:ilvl="0">
      <w:start w:val="3"/>
      <w:numFmt w:val="decimal"/>
      <w:lvlText w:val="%1.0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9" w15:restartNumberingAfterBreak="0">
    <w:nsid w:val="22637980"/>
    <w:multiLevelType w:val="hybridMultilevel"/>
    <w:tmpl w:val="DB4A3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FC792F"/>
    <w:multiLevelType w:val="hybridMultilevel"/>
    <w:tmpl w:val="7C60FE12"/>
    <w:lvl w:ilvl="0" w:tplc="922C07E6">
      <w:start w:val="1"/>
      <w:numFmt w:val="bullet"/>
      <w:lvlText w:val=""/>
      <w:lvlJc w:val="left"/>
      <w:pPr>
        <w:ind w:left="1694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24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54" w:hanging="360"/>
      </w:pPr>
      <w:rPr>
        <w:rFonts w:ascii="Wingdings" w:hAnsi="Wingdings" w:hint="default"/>
      </w:rPr>
    </w:lvl>
  </w:abstractNum>
  <w:abstractNum w:abstractNumId="11" w15:restartNumberingAfterBreak="0">
    <w:nsid w:val="27837AB2"/>
    <w:multiLevelType w:val="hybridMultilevel"/>
    <w:tmpl w:val="39586CC8"/>
    <w:lvl w:ilvl="0" w:tplc="A4E8D1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651B0B"/>
    <w:multiLevelType w:val="multilevel"/>
    <w:tmpl w:val="73F29F60"/>
    <w:lvl w:ilvl="0">
      <w:start w:val="2"/>
      <w:numFmt w:val="decimal"/>
      <w:lvlText w:val="%1.0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3" w15:restartNumberingAfterBreak="0">
    <w:nsid w:val="331F74FF"/>
    <w:multiLevelType w:val="hybridMultilevel"/>
    <w:tmpl w:val="6A7CB5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DD4A4E"/>
    <w:multiLevelType w:val="singleLevel"/>
    <w:tmpl w:val="0409000F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5" w15:restartNumberingAfterBreak="0">
    <w:nsid w:val="39B50CEE"/>
    <w:multiLevelType w:val="singleLevel"/>
    <w:tmpl w:val="82A68CA8"/>
    <w:lvl w:ilvl="0">
      <w:start w:val="8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</w:abstractNum>
  <w:abstractNum w:abstractNumId="16" w15:restartNumberingAfterBreak="0">
    <w:nsid w:val="421738B1"/>
    <w:multiLevelType w:val="hybridMultilevel"/>
    <w:tmpl w:val="475263E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43FF4CBC"/>
    <w:multiLevelType w:val="hybridMultilevel"/>
    <w:tmpl w:val="2340B7D2"/>
    <w:lvl w:ilvl="0" w:tplc="901277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9E00A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1B2D8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75431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7854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50CED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E2BE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1305C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CEAE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0F1E1C"/>
    <w:multiLevelType w:val="hybridMultilevel"/>
    <w:tmpl w:val="7186AD3C"/>
    <w:lvl w:ilvl="0" w:tplc="5A20DE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294F46"/>
    <w:multiLevelType w:val="singleLevel"/>
    <w:tmpl w:val="0409000F"/>
    <w:lvl w:ilvl="0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0" w15:restartNumberingAfterBreak="0">
    <w:nsid w:val="5C61493D"/>
    <w:multiLevelType w:val="hybridMultilevel"/>
    <w:tmpl w:val="ECB0ADD4"/>
    <w:lvl w:ilvl="0" w:tplc="3D88DF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B58249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E9471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952A9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5469A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2CD7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B8722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22F7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D2A4D8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C047AC"/>
    <w:multiLevelType w:val="multilevel"/>
    <w:tmpl w:val="C0505B0C"/>
    <w:lvl w:ilvl="0">
      <w:start w:val="1"/>
      <w:numFmt w:val="decimal"/>
      <w:lvlText w:val="%1.0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22" w15:restartNumberingAfterBreak="0">
    <w:nsid w:val="67422A56"/>
    <w:multiLevelType w:val="multilevel"/>
    <w:tmpl w:val="8716EF4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44" w:hanging="38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3" w15:restartNumberingAfterBreak="0">
    <w:nsid w:val="766E367D"/>
    <w:multiLevelType w:val="hybridMultilevel"/>
    <w:tmpl w:val="4A368926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0"/>
  </w:num>
  <w:num w:numId="3">
    <w:abstractNumId w:val="2"/>
  </w:num>
  <w:num w:numId="4">
    <w:abstractNumId w:val="15"/>
  </w:num>
  <w:num w:numId="5">
    <w:abstractNumId w:val="19"/>
  </w:num>
  <w:num w:numId="6">
    <w:abstractNumId w:val="1"/>
  </w:num>
  <w:num w:numId="7">
    <w:abstractNumId w:val="14"/>
  </w:num>
  <w:num w:numId="8">
    <w:abstractNumId w:val="21"/>
  </w:num>
  <w:num w:numId="9">
    <w:abstractNumId w:val="7"/>
  </w:num>
  <w:num w:numId="10">
    <w:abstractNumId w:val="12"/>
  </w:num>
  <w:num w:numId="11">
    <w:abstractNumId w:val="8"/>
  </w:num>
  <w:num w:numId="12">
    <w:abstractNumId w:val="9"/>
  </w:num>
  <w:num w:numId="13">
    <w:abstractNumId w:val="18"/>
  </w:num>
  <w:num w:numId="14">
    <w:abstractNumId w:val="0"/>
  </w:num>
  <w:num w:numId="15">
    <w:abstractNumId w:val="10"/>
  </w:num>
  <w:num w:numId="16">
    <w:abstractNumId w:val="23"/>
  </w:num>
  <w:num w:numId="17">
    <w:abstractNumId w:val="3"/>
  </w:num>
  <w:num w:numId="18">
    <w:abstractNumId w:val="13"/>
  </w:num>
  <w:num w:numId="19">
    <w:abstractNumId w:val="4"/>
  </w:num>
  <w:num w:numId="20">
    <w:abstractNumId w:val="5"/>
  </w:num>
  <w:num w:numId="21">
    <w:abstractNumId w:val="11"/>
  </w:num>
  <w:num w:numId="22">
    <w:abstractNumId w:val="6"/>
  </w:num>
  <w:num w:numId="23">
    <w:abstractNumId w:val="16"/>
  </w:num>
  <w:num w:numId="2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ytzQ1MTU3sTAwMTVT0lEKTi0uzszPAykwrAUASGoUHSwAAAA="/>
  </w:docVars>
  <w:rsids>
    <w:rsidRoot w:val="00DE0885"/>
    <w:rsid w:val="00113B6A"/>
    <w:rsid w:val="001526DB"/>
    <w:rsid w:val="001D74F3"/>
    <w:rsid w:val="0020406B"/>
    <w:rsid w:val="002630BB"/>
    <w:rsid w:val="00284073"/>
    <w:rsid w:val="002A48EC"/>
    <w:rsid w:val="002E589E"/>
    <w:rsid w:val="00374831"/>
    <w:rsid w:val="00390D2D"/>
    <w:rsid w:val="003A0CDA"/>
    <w:rsid w:val="004852A9"/>
    <w:rsid w:val="0048754C"/>
    <w:rsid w:val="004B14F6"/>
    <w:rsid w:val="004B7E17"/>
    <w:rsid w:val="00500DFE"/>
    <w:rsid w:val="00510EB0"/>
    <w:rsid w:val="005F080B"/>
    <w:rsid w:val="005F3796"/>
    <w:rsid w:val="00630F8C"/>
    <w:rsid w:val="00655D28"/>
    <w:rsid w:val="006A7EBF"/>
    <w:rsid w:val="0072653F"/>
    <w:rsid w:val="00786FCE"/>
    <w:rsid w:val="007B7FEA"/>
    <w:rsid w:val="008D5296"/>
    <w:rsid w:val="008F31B2"/>
    <w:rsid w:val="008F342B"/>
    <w:rsid w:val="0097575D"/>
    <w:rsid w:val="009A47A0"/>
    <w:rsid w:val="009F1B5C"/>
    <w:rsid w:val="00A51527"/>
    <w:rsid w:val="00A7564C"/>
    <w:rsid w:val="00AA2996"/>
    <w:rsid w:val="00B30A7D"/>
    <w:rsid w:val="00B43D28"/>
    <w:rsid w:val="00B537B6"/>
    <w:rsid w:val="00B86B44"/>
    <w:rsid w:val="00C611D9"/>
    <w:rsid w:val="00C73B39"/>
    <w:rsid w:val="00C959C0"/>
    <w:rsid w:val="00C97267"/>
    <w:rsid w:val="00CB76BE"/>
    <w:rsid w:val="00CC500B"/>
    <w:rsid w:val="00CE72F0"/>
    <w:rsid w:val="00DE0885"/>
    <w:rsid w:val="00DF7751"/>
    <w:rsid w:val="00E04D0E"/>
    <w:rsid w:val="00E172F5"/>
    <w:rsid w:val="00E472FA"/>
    <w:rsid w:val="00E50E17"/>
    <w:rsid w:val="00EB395F"/>
    <w:rsid w:val="00EB5A59"/>
    <w:rsid w:val="00ED7E72"/>
    <w:rsid w:val="00EF1A60"/>
    <w:rsid w:val="00F144E3"/>
    <w:rsid w:val="00F17944"/>
    <w:rsid w:val="00F20810"/>
    <w:rsid w:val="00F61EDE"/>
    <w:rsid w:val="00F7178C"/>
    <w:rsid w:val="0BDC07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7125AD6"/>
  <w15:chartTrackingRefBased/>
  <w15:docId w15:val="{2FA1A4F4-64BF-4662-919E-5102D2573D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autoSpaceDE w:val="0"/>
      <w:autoSpaceDN w:val="0"/>
      <w:spacing w:before="240" w:after="240"/>
      <w:outlineLvl w:val="0"/>
    </w:pPr>
    <w:rPr>
      <w:rFonts w:ascii="Arial" w:hAnsi="Arial"/>
      <w:b/>
      <w:color w:val="FFFFFF"/>
      <w:sz w:val="28"/>
      <w:lang w:val="en-CA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Arial Black" w:hAnsi="Arial Black"/>
      <w:sz w:val="28"/>
    </w:rPr>
  </w:style>
  <w:style w:type="paragraph" w:styleId="Heading3">
    <w:name w:val="heading 3"/>
    <w:basedOn w:val="Normal"/>
    <w:next w:val="Normal"/>
    <w:qFormat/>
    <w:pPr>
      <w:keepNext/>
      <w:ind w:right="900"/>
      <w:outlineLvl w:val="2"/>
    </w:pPr>
    <w:rPr>
      <w:rFonts w:ascii="Arial" w:hAnsi="Arial"/>
      <w:b/>
      <w:i/>
      <w:sz w:val="24"/>
    </w:rPr>
  </w:style>
  <w:style w:type="paragraph" w:styleId="Heading4">
    <w:name w:val="heading 4"/>
    <w:basedOn w:val="Normal"/>
    <w:next w:val="Normal"/>
    <w:qFormat/>
    <w:pPr>
      <w:keepNext/>
      <w:ind w:right="900"/>
      <w:outlineLvl w:val="3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autoSpaceDE w:val="0"/>
      <w:autoSpaceDN w:val="0"/>
      <w:jc w:val="both"/>
    </w:pPr>
    <w:rPr>
      <w:rFonts w:ascii="Arial" w:hAnsi="Arial"/>
      <w:sz w:val="22"/>
      <w:lang w:val="en-CA"/>
    </w:rPr>
  </w:style>
  <w:style w:type="paragraph" w:styleId="BodyText2">
    <w:name w:val="Body Text 2"/>
    <w:basedOn w:val="Normal"/>
    <w:pPr>
      <w:ind w:right="900"/>
    </w:pPr>
    <w:rPr>
      <w:rFonts w:ascii="Arial" w:hAnsi="Arial"/>
      <w:i/>
      <w:sz w:val="1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rsid w:val="003A0CD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664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F41470-070D-4248-9C80-27C6581CF3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3</Pages>
  <Words>354</Words>
  <Characters>202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Charter Template</vt:lpstr>
    </vt:vector>
  </TitlesOfParts>
  <Company>Kinectrics</Company>
  <LinksUpToDate>false</LinksUpToDate>
  <CharactersWithSpaces>2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Charter Template</dc:title>
  <dc:subject/>
  <dc:creator>Microsoft account</dc:creator>
  <cp:keywords/>
  <cp:lastModifiedBy>Mohammed Ayman</cp:lastModifiedBy>
  <cp:revision>17</cp:revision>
  <cp:lastPrinted>2000-12-20T21:54:00Z</cp:lastPrinted>
  <dcterms:created xsi:type="dcterms:W3CDTF">2022-04-11T13:32:00Z</dcterms:created>
  <dcterms:modified xsi:type="dcterms:W3CDTF">2022-05-13T16:57:00Z</dcterms:modified>
</cp:coreProperties>
</file>